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528ED" w:rsidRPr="00E528ED" w:rsidRDefault="00E528ED" w:rsidP="00E528ED">
      <w:pPr>
        <w:rPr>
          <w:b/>
          <w:bCs/>
          <w:color w:val="1F497D"/>
          <w:sz w:val="40"/>
          <w:szCs w:val="40"/>
        </w:rPr>
      </w:pPr>
      <w:bookmarkStart w:id="0" w:name="_Hlk535843907"/>
      <w:bookmarkStart w:id="1" w:name="_Hlk535496033"/>
      <w:r w:rsidRPr="00E528ED">
        <w:rPr>
          <w:b/>
          <w:bCs/>
          <w:color w:val="1F497D"/>
          <w:sz w:val="40"/>
          <w:szCs w:val="40"/>
        </w:rPr>
        <w:t>Programma 13 maart en 14 maart</w:t>
      </w:r>
      <w:r>
        <w:rPr>
          <w:b/>
          <w:bCs/>
          <w:color w:val="1F497D"/>
          <w:sz w:val="40"/>
          <w:szCs w:val="40"/>
        </w:rPr>
        <w:t xml:space="preserve"> </w:t>
      </w:r>
      <w:r w:rsidRPr="00E528ED">
        <w:rPr>
          <w:b/>
          <w:bCs/>
          <w:color w:val="1F497D"/>
          <w:sz w:val="40"/>
          <w:szCs w:val="40"/>
        </w:rPr>
        <w:t>2019</w:t>
      </w:r>
    </w:p>
    <w:p w:rsidR="00A14CBB" w:rsidRPr="00A14CBB" w:rsidRDefault="00A14CBB" w:rsidP="00A14CBB">
      <w:pPr>
        <w:rPr>
          <w:b/>
          <w:bCs/>
          <w:color w:val="1F497D"/>
          <w:sz w:val="40"/>
          <w:szCs w:val="40"/>
        </w:rPr>
      </w:pPr>
      <w:r w:rsidRPr="00A14CBB">
        <w:rPr>
          <w:b/>
          <w:bCs/>
          <w:color w:val="1F497D"/>
          <w:sz w:val="40"/>
          <w:szCs w:val="40"/>
        </w:rPr>
        <w:t xml:space="preserve">PD voor Experts: de verdieping! </w:t>
      </w:r>
    </w:p>
    <w:p w:rsidR="00A14CBB" w:rsidRDefault="00A14CBB" w:rsidP="00B61FBD">
      <w:pPr>
        <w:rPr>
          <w:b/>
          <w:bCs/>
          <w:color w:val="1F497D"/>
          <w:sz w:val="32"/>
          <w:szCs w:val="32"/>
        </w:rPr>
      </w:pPr>
    </w:p>
    <w:p w:rsidR="00E528ED" w:rsidRPr="00E528ED" w:rsidRDefault="00E528ED" w:rsidP="00B61FBD">
      <w:pPr>
        <w:rPr>
          <w:b/>
          <w:color w:val="1F497D"/>
        </w:rPr>
      </w:pPr>
      <w:r w:rsidRPr="00E528ED">
        <w:rPr>
          <w:b/>
          <w:color w:val="1F497D"/>
        </w:rPr>
        <w:t>Woensdag 13 maart:</w:t>
      </w:r>
    </w:p>
    <w:p w:rsidR="00856A47" w:rsidRDefault="00856A47" w:rsidP="00B61FBD">
      <w:pPr>
        <w:rPr>
          <w:color w:val="1F497D"/>
        </w:rPr>
      </w:pPr>
      <w:r>
        <w:rPr>
          <w:color w:val="1F497D"/>
        </w:rPr>
        <w:t>0</w:t>
      </w:r>
      <w:r w:rsidR="002457F4">
        <w:rPr>
          <w:color w:val="1F497D"/>
        </w:rPr>
        <w:t>8.45</w:t>
      </w:r>
      <w:r w:rsidR="00663568">
        <w:rPr>
          <w:color w:val="1F497D"/>
        </w:rPr>
        <w:tab/>
      </w:r>
      <w:r>
        <w:rPr>
          <w:color w:val="1F497D"/>
        </w:rPr>
        <w:t>Ontvangst en welkom</w:t>
      </w:r>
      <w:r w:rsidR="00A14CBB">
        <w:rPr>
          <w:color w:val="1F497D"/>
        </w:rPr>
        <w:tab/>
      </w:r>
      <w:r w:rsidR="00A14CBB">
        <w:rPr>
          <w:color w:val="1F497D"/>
        </w:rPr>
        <w:tab/>
      </w:r>
      <w:r w:rsidR="00A14CBB">
        <w:rPr>
          <w:color w:val="1F497D"/>
        </w:rPr>
        <w:tab/>
      </w:r>
      <w:r w:rsidR="00A14CBB">
        <w:rPr>
          <w:color w:val="1F497D"/>
        </w:rPr>
        <w:tab/>
      </w:r>
      <w:r w:rsidR="00A14CBB">
        <w:rPr>
          <w:color w:val="1F497D"/>
        </w:rPr>
        <w:tab/>
      </w:r>
      <w:r w:rsidR="00A14CBB">
        <w:rPr>
          <w:color w:val="1F497D"/>
        </w:rPr>
        <w:tab/>
      </w:r>
      <w:r w:rsidR="00B61FBD">
        <w:rPr>
          <w:color w:val="1F497D"/>
        </w:rPr>
        <w:t>Allen</w:t>
      </w:r>
      <w:r w:rsidR="002457F4">
        <w:rPr>
          <w:color w:val="1F497D"/>
        </w:rPr>
        <w:tab/>
      </w:r>
    </w:p>
    <w:p w:rsidR="00BA6F27" w:rsidRPr="00E60AD2" w:rsidRDefault="00856A47" w:rsidP="00B61FBD">
      <w:pPr>
        <w:rPr>
          <w:rFonts w:eastAsia="Times New Roman"/>
          <w:color w:val="1F497D"/>
        </w:rPr>
      </w:pPr>
      <w:r>
        <w:rPr>
          <w:color w:val="1F497D"/>
        </w:rPr>
        <w:t>09</w:t>
      </w:r>
      <w:r w:rsidR="002457F4">
        <w:rPr>
          <w:color w:val="1F497D"/>
        </w:rPr>
        <w:t>.00</w:t>
      </w:r>
      <w:r>
        <w:rPr>
          <w:color w:val="1F497D"/>
        </w:rPr>
        <w:t xml:space="preserve"> </w:t>
      </w:r>
      <w:r w:rsidR="00663568">
        <w:rPr>
          <w:color w:val="1F497D"/>
        </w:rPr>
        <w:tab/>
      </w:r>
      <w:r w:rsidR="005A5BB5">
        <w:rPr>
          <w:rFonts w:eastAsia="Times New Roman"/>
          <w:color w:val="1F497D"/>
        </w:rPr>
        <w:t xml:space="preserve">Optimalisering </w:t>
      </w:r>
      <w:r w:rsidR="00C061FA">
        <w:rPr>
          <w:rFonts w:eastAsia="Times New Roman"/>
          <w:color w:val="1F497D"/>
        </w:rPr>
        <w:t>PD-</w:t>
      </w:r>
      <w:r w:rsidR="00B61FBD">
        <w:rPr>
          <w:rFonts w:eastAsia="Times New Roman"/>
          <w:color w:val="1F497D"/>
        </w:rPr>
        <w:t xml:space="preserve">therapie </w:t>
      </w:r>
      <w:r w:rsidR="00B61FBD">
        <w:rPr>
          <w:rFonts w:eastAsia="Times New Roman"/>
          <w:color w:val="1F497D"/>
        </w:rPr>
        <w:tab/>
      </w:r>
      <w:r w:rsidR="00B61FBD">
        <w:rPr>
          <w:rFonts w:eastAsia="Times New Roman"/>
          <w:color w:val="1F497D"/>
        </w:rPr>
        <w:tab/>
      </w:r>
      <w:r w:rsidR="00B61FBD">
        <w:rPr>
          <w:rFonts w:eastAsia="Times New Roman"/>
          <w:color w:val="1F497D"/>
        </w:rPr>
        <w:tab/>
      </w:r>
      <w:r w:rsidR="00A14CBB">
        <w:rPr>
          <w:rFonts w:eastAsia="Times New Roman"/>
          <w:color w:val="1F497D"/>
        </w:rPr>
        <w:t xml:space="preserve">              </w:t>
      </w:r>
      <w:r w:rsidR="00A14CBB">
        <w:rPr>
          <w:rFonts w:eastAsia="Times New Roman"/>
          <w:color w:val="1F497D"/>
        </w:rPr>
        <w:tab/>
      </w:r>
      <w:r w:rsidR="005A5BB5">
        <w:rPr>
          <w:rFonts w:eastAsia="Times New Roman"/>
          <w:color w:val="1F497D"/>
        </w:rPr>
        <w:tab/>
        <w:t>Lisette</w:t>
      </w:r>
      <w:r w:rsidR="00B61FBD">
        <w:rPr>
          <w:rFonts w:eastAsia="Times New Roman"/>
          <w:color w:val="1F497D"/>
        </w:rPr>
        <w:t xml:space="preserve"> Gerritse, Baxter</w:t>
      </w:r>
      <w:r w:rsidR="00BA231B" w:rsidRPr="00E60AD2">
        <w:rPr>
          <w:rFonts w:eastAsia="Times New Roman"/>
          <w:color w:val="1F497D"/>
        </w:rPr>
        <w:tab/>
        <w:t xml:space="preserve"> </w:t>
      </w:r>
      <w:r w:rsidRPr="00E60AD2">
        <w:rPr>
          <w:rFonts w:eastAsia="Times New Roman"/>
          <w:color w:val="1F497D"/>
        </w:rPr>
        <w:tab/>
      </w:r>
      <w:r w:rsidR="00BA231B" w:rsidRPr="00E60AD2">
        <w:rPr>
          <w:rFonts w:eastAsia="Times New Roman"/>
          <w:color w:val="1F497D"/>
        </w:rPr>
        <w:t xml:space="preserve"> </w:t>
      </w:r>
    </w:p>
    <w:p w:rsidR="00B61FBD" w:rsidRPr="00B61FBD" w:rsidRDefault="00716672" w:rsidP="00B61FBD">
      <w:pPr>
        <w:rPr>
          <w:rFonts w:eastAsia="Times New Roman"/>
          <w:color w:val="1F497D"/>
        </w:rPr>
      </w:pPr>
      <w:r>
        <w:rPr>
          <w:rFonts w:eastAsia="Times New Roman"/>
          <w:color w:val="1F497D"/>
        </w:rPr>
        <w:t>09.</w:t>
      </w:r>
      <w:r w:rsidR="005A5BB5">
        <w:rPr>
          <w:rFonts w:eastAsia="Times New Roman"/>
          <w:color w:val="1F497D"/>
        </w:rPr>
        <w:t>30</w:t>
      </w:r>
      <w:r w:rsidR="00856A47">
        <w:rPr>
          <w:rFonts w:eastAsia="Times New Roman"/>
          <w:color w:val="1F497D"/>
        </w:rPr>
        <w:tab/>
      </w:r>
      <w:r w:rsidR="00735355">
        <w:rPr>
          <w:rFonts w:eastAsia="Times New Roman"/>
          <w:color w:val="1F497D"/>
        </w:rPr>
        <w:t>F</w:t>
      </w:r>
      <w:r w:rsidR="005A5BB5">
        <w:rPr>
          <w:rFonts w:eastAsia="Times New Roman"/>
          <w:color w:val="1F497D"/>
        </w:rPr>
        <w:t>ysiologie</w:t>
      </w:r>
      <w:r w:rsidR="00A14CBB">
        <w:rPr>
          <w:rFonts w:eastAsia="Times New Roman"/>
          <w:color w:val="1F497D"/>
        </w:rPr>
        <w:t xml:space="preserve"> &amp; </w:t>
      </w:r>
      <w:r w:rsidR="00735355">
        <w:rPr>
          <w:rFonts w:eastAsia="Times New Roman"/>
          <w:color w:val="1F497D"/>
        </w:rPr>
        <w:t xml:space="preserve">anatomie in het peritoneum </w:t>
      </w:r>
      <w:r w:rsidR="00735355">
        <w:rPr>
          <w:rFonts w:eastAsia="Times New Roman"/>
          <w:color w:val="1F497D"/>
        </w:rPr>
        <w:tab/>
      </w:r>
      <w:r w:rsidR="00A14CBB">
        <w:rPr>
          <w:rFonts w:eastAsia="Times New Roman"/>
          <w:color w:val="1F497D"/>
        </w:rPr>
        <w:tab/>
      </w:r>
      <w:r w:rsidR="00C061FA">
        <w:rPr>
          <w:rFonts w:eastAsia="Times New Roman"/>
          <w:color w:val="1F497D"/>
        </w:rPr>
        <w:tab/>
      </w:r>
      <w:r w:rsidR="00A14CBB">
        <w:rPr>
          <w:rFonts w:eastAsia="Times New Roman"/>
          <w:color w:val="1F497D"/>
        </w:rPr>
        <w:t>Dr. Wieneke Michels, LUMC</w:t>
      </w:r>
    </w:p>
    <w:p w:rsidR="00716672" w:rsidRDefault="00A14CBB" w:rsidP="00B61FBD">
      <w:pPr>
        <w:rPr>
          <w:rFonts w:eastAsia="Times New Roman"/>
          <w:color w:val="1F497D"/>
        </w:rPr>
      </w:pPr>
      <w:r>
        <w:rPr>
          <w:rFonts w:eastAsia="Times New Roman"/>
          <w:color w:val="1F497D"/>
        </w:rPr>
        <w:t>10.15</w:t>
      </w:r>
      <w:r w:rsidR="00735355">
        <w:rPr>
          <w:rFonts w:eastAsia="Times New Roman"/>
          <w:color w:val="1F497D"/>
        </w:rPr>
        <w:tab/>
        <w:t xml:space="preserve">PD Katheters: een </w:t>
      </w:r>
      <w:proofErr w:type="spellStart"/>
      <w:r w:rsidR="00735355">
        <w:rPr>
          <w:rFonts w:eastAsia="Times New Roman"/>
          <w:color w:val="1F497D"/>
        </w:rPr>
        <w:t>overview</w:t>
      </w:r>
      <w:proofErr w:type="spellEnd"/>
      <w:r w:rsidR="00735355">
        <w:rPr>
          <w:rFonts w:eastAsia="Times New Roman"/>
          <w:color w:val="1F497D"/>
        </w:rPr>
        <w:tab/>
      </w:r>
      <w:r w:rsidR="00735355">
        <w:rPr>
          <w:rFonts w:eastAsia="Times New Roman"/>
          <w:color w:val="1F497D"/>
        </w:rPr>
        <w:tab/>
      </w:r>
      <w:r w:rsidR="00735355">
        <w:rPr>
          <w:rFonts w:eastAsia="Times New Roman"/>
          <w:color w:val="1F497D"/>
        </w:rPr>
        <w:tab/>
      </w:r>
      <w:r w:rsidR="00735355">
        <w:rPr>
          <w:rFonts w:eastAsia="Times New Roman"/>
          <w:color w:val="1F497D"/>
        </w:rPr>
        <w:tab/>
      </w:r>
      <w:r>
        <w:rPr>
          <w:rFonts w:eastAsia="Times New Roman"/>
          <w:color w:val="1F497D"/>
        </w:rPr>
        <w:tab/>
      </w:r>
      <w:r w:rsidR="00B61FBD">
        <w:rPr>
          <w:rFonts w:eastAsia="Times New Roman"/>
          <w:color w:val="1F497D"/>
        </w:rPr>
        <w:t xml:space="preserve">Dr. </w:t>
      </w:r>
      <w:r w:rsidR="00154FF5">
        <w:rPr>
          <w:rFonts w:eastAsia="Times New Roman"/>
          <w:color w:val="1F497D"/>
        </w:rPr>
        <w:t>Wieneke Michels</w:t>
      </w:r>
      <w:r>
        <w:rPr>
          <w:rFonts w:eastAsia="Times New Roman"/>
          <w:color w:val="1F497D"/>
        </w:rPr>
        <w:t>, LUMC</w:t>
      </w:r>
    </w:p>
    <w:p w:rsidR="00663568" w:rsidRDefault="00663568" w:rsidP="00B61FBD">
      <w:pPr>
        <w:rPr>
          <w:rFonts w:eastAsia="Times New Roman"/>
          <w:color w:val="1F497D"/>
        </w:rPr>
      </w:pPr>
      <w:r>
        <w:rPr>
          <w:rFonts w:eastAsia="Times New Roman"/>
          <w:color w:val="1F497D"/>
        </w:rPr>
        <w:t>11.15</w:t>
      </w:r>
      <w:r>
        <w:rPr>
          <w:rFonts w:eastAsia="Times New Roman"/>
          <w:color w:val="1F497D"/>
        </w:rPr>
        <w:tab/>
        <w:t>Pauze</w:t>
      </w:r>
    </w:p>
    <w:p w:rsidR="00CB4400" w:rsidRDefault="00663568" w:rsidP="00A14CBB">
      <w:pPr>
        <w:ind w:left="-426" w:right="-282" w:firstLine="426"/>
        <w:rPr>
          <w:rFonts w:eastAsia="Times New Roman"/>
          <w:color w:val="1F497D"/>
        </w:rPr>
      </w:pPr>
      <w:r w:rsidRPr="00735355">
        <w:rPr>
          <w:rFonts w:eastAsia="Times New Roman"/>
          <w:color w:val="1F497D"/>
        </w:rPr>
        <w:t>11.30</w:t>
      </w:r>
      <w:r w:rsidRPr="00735355">
        <w:rPr>
          <w:rFonts w:eastAsia="Times New Roman"/>
          <w:color w:val="1F497D"/>
        </w:rPr>
        <w:tab/>
      </w:r>
      <w:r w:rsidR="00735355" w:rsidRPr="00735355">
        <w:rPr>
          <w:rFonts w:eastAsia="Times New Roman"/>
          <w:color w:val="1F497D"/>
        </w:rPr>
        <w:t>S</w:t>
      </w:r>
      <w:r w:rsidR="00CB4400" w:rsidRPr="00735355">
        <w:rPr>
          <w:rFonts w:eastAsia="Times New Roman"/>
          <w:color w:val="1F497D"/>
        </w:rPr>
        <w:t>haresource</w:t>
      </w:r>
      <w:r w:rsidR="00735355">
        <w:rPr>
          <w:rFonts w:eastAsia="Times New Roman"/>
          <w:color w:val="1F497D"/>
        </w:rPr>
        <w:t xml:space="preserve">: </w:t>
      </w:r>
      <w:r w:rsidR="00735355" w:rsidRPr="00735355">
        <w:rPr>
          <w:rFonts w:eastAsia="Times New Roman"/>
          <w:color w:val="1F497D"/>
        </w:rPr>
        <w:t>ervaring</w:t>
      </w:r>
      <w:r w:rsidR="00735355">
        <w:rPr>
          <w:rFonts w:eastAsia="Times New Roman"/>
          <w:color w:val="1F497D"/>
        </w:rPr>
        <w:t>en</w:t>
      </w:r>
      <w:r w:rsidR="00735355" w:rsidRPr="00735355">
        <w:rPr>
          <w:rFonts w:eastAsia="Times New Roman"/>
          <w:color w:val="1F497D"/>
        </w:rPr>
        <w:t xml:space="preserve"> tot nu toe </w:t>
      </w:r>
      <w:r w:rsidR="00735355" w:rsidRPr="00735355">
        <w:rPr>
          <w:rFonts w:eastAsia="Times New Roman"/>
          <w:color w:val="1F497D"/>
        </w:rPr>
        <w:tab/>
      </w:r>
      <w:r w:rsidR="00735355" w:rsidRPr="00735355">
        <w:rPr>
          <w:rFonts w:eastAsia="Times New Roman"/>
          <w:color w:val="1F497D"/>
        </w:rPr>
        <w:tab/>
      </w:r>
      <w:r w:rsidR="00735355" w:rsidRPr="00735355">
        <w:rPr>
          <w:rFonts w:eastAsia="Times New Roman"/>
          <w:color w:val="1F497D"/>
        </w:rPr>
        <w:tab/>
      </w:r>
      <w:r w:rsidR="00735355">
        <w:rPr>
          <w:rFonts w:eastAsia="Times New Roman"/>
          <w:color w:val="1F497D"/>
        </w:rPr>
        <w:tab/>
        <w:t xml:space="preserve">Renate Baars </w:t>
      </w:r>
      <w:r w:rsidR="00A14CBB" w:rsidRPr="00735355">
        <w:rPr>
          <w:rFonts w:eastAsia="Times New Roman"/>
          <w:color w:val="1F497D"/>
        </w:rPr>
        <w:t xml:space="preserve">&amp; </w:t>
      </w:r>
      <w:r w:rsidR="00154FF5" w:rsidRPr="00735355">
        <w:rPr>
          <w:rFonts w:eastAsia="Times New Roman"/>
          <w:color w:val="1F497D"/>
        </w:rPr>
        <w:t>Frans</w:t>
      </w:r>
      <w:r w:rsidR="00A14CBB" w:rsidRPr="00735355">
        <w:rPr>
          <w:rFonts w:eastAsia="Times New Roman"/>
          <w:color w:val="1F497D"/>
        </w:rPr>
        <w:t xml:space="preserve"> Richter, Baxter</w:t>
      </w:r>
    </w:p>
    <w:p w:rsidR="00735355" w:rsidRPr="00735355" w:rsidRDefault="00735355" w:rsidP="00A14CBB">
      <w:pPr>
        <w:ind w:left="-426" w:right="-282" w:firstLine="426"/>
        <w:rPr>
          <w:rFonts w:eastAsia="Times New Roman"/>
          <w:color w:val="1F497D"/>
        </w:rPr>
      </w:pPr>
      <w:r>
        <w:rPr>
          <w:rFonts w:eastAsia="Times New Roman"/>
          <w:color w:val="1F497D"/>
        </w:rPr>
        <w:t xml:space="preserve">12.00 </w:t>
      </w:r>
      <w:r>
        <w:rPr>
          <w:rFonts w:eastAsia="Times New Roman"/>
          <w:color w:val="1F497D"/>
        </w:rPr>
        <w:tab/>
        <w:t>Sharesource: in de praktijk</w:t>
      </w:r>
      <w:r>
        <w:rPr>
          <w:rFonts w:eastAsia="Times New Roman"/>
          <w:color w:val="1F497D"/>
        </w:rPr>
        <w:tab/>
      </w:r>
      <w:r>
        <w:rPr>
          <w:rFonts w:eastAsia="Times New Roman"/>
          <w:color w:val="1F497D"/>
        </w:rPr>
        <w:tab/>
      </w:r>
      <w:r>
        <w:rPr>
          <w:rFonts w:eastAsia="Times New Roman"/>
          <w:color w:val="1F497D"/>
        </w:rPr>
        <w:tab/>
      </w:r>
      <w:r>
        <w:rPr>
          <w:rFonts w:eastAsia="Times New Roman"/>
          <w:color w:val="1F497D"/>
        </w:rPr>
        <w:tab/>
      </w:r>
      <w:r>
        <w:rPr>
          <w:rFonts w:eastAsia="Times New Roman"/>
          <w:color w:val="1F497D"/>
        </w:rPr>
        <w:tab/>
        <w:t>Martine Linders, Baxter</w:t>
      </w:r>
    </w:p>
    <w:p w:rsidR="00663568" w:rsidRDefault="00663568" w:rsidP="00B61FBD">
      <w:pPr>
        <w:rPr>
          <w:rFonts w:eastAsia="Times New Roman"/>
          <w:color w:val="1F497D"/>
        </w:rPr>
      </w:pPr>
      <w:r>
        <w:rPr>
          <w:rFonts w:eastAsia="Times New Roman"/>
          <w:color w:val="1F497D"/>
        </w:rPr>
        <w:t>12.30</w:t>
      </w:r>
      <w:r>
        <w:rPr>
          <w:rFonts w:eastAsia="Times New Roman"/>
          <w:color w:val="1F497D"/>
        </w:rPr>
        <w:tab/>
        <w:t>Lunch</w:t>
      </w:r>
    </w:p>
    <w:p w:rsidR="003178E4" w:rsidRDefault="00663568" w:rsidP="003178E4">
      <w:pPr>
        <w:rPr>
          <w:rFonts w:eastAsia="Times New Roman"/>
          <w:color w:val="1F497D"/>
        </w:rPr>
      </w:pPr>
      <w:r w:rsidRPr="00543BAF">
        <w:rPr>
          <w:rFonts w:eastAsia="Times New Roman"/>
          <w:color w:val="1F497D"/>
        </w:rPr>
        <w:t>13.15</w:t>
      </w:r>
      <w:r w:rsidR="00716672">
        <w:rPr>
          <w:rFonts w:eastAsia="Times New Roman"/>
          <w:color w:val="1F497D"/>
        </w:rPr>
        <w:tab/>
      </w:r>
      <w:r w:rsidR="00543BAF" w:rsidRPr="003178E4">
        <w:rPr>
          <w:rFonts w:eastAsia="Times New Roman"/>
          <w:color w:val="1F497D"/>
          <w:u w:val="single"/>
        </w:rPr>
        <w:t>Workshopronde 1</w:t>
      </w:r>
    </w:p>
    <w:p w:rsidR="00BA6F27" w:rsidRPr="00543BAF" w:rsidRDefault="00663568" w:rsidP="003178E4">
      <w:pPr>
        <w:ind w:firstLine="708"/>
        <w:rPr>
          <w:rFonts w:eastAsia="Times New Roman"/>
          <w:color w:val="1F497D"/>
        </w:rPr>
      </w:pPr>
      <w:r w:rsidRPr="00543BAF">
        <w:rPr>
          <w:rFonts w:eastAsia="Times New Roman"/>
          <w:color w:val="1F497D"/>
        </w:rPr>
        <w:t xml:space="preserve">Workshop 1: </w:t>
      </w:r>
      <w:r w:rsidR="00BA6F27" w:rsidRPr="00543BAF">
        <w:rPr>
          <w:rFonts w:eastAsia="Times New Roman"/>
          <w:color w:val="1F497D"/>
        </w:rPr>
        <w:t>Uitlooppijn</w:t>
      </w:r>
      <w:r w:rsidR="00735355">
        <w:rPr>
          <w:rFonts w:eastAsia="Times New Roman"/>
          <w:color w:val="1F497D"/>
        </w:rPr>
        <w:tab/>
      </w:r>
      <w:r w:rsidR="00735355">
        <w:rPr>
          <w:rFonts w:eastAsia="Times New Roman"/>
          <w:color w:val="1F497D"/>
        </w:rPr>
        <w:tab/>
      </w:r>
      <w:r w:rsidR="00735355">
        <w:rPr>
          <w:rFonts w:eastAsia="Times New Roman"/>
          <w:color w:val="1F497D"/>
        </w:rPr>
        <w:tab/>
      </w:r>
      <w:r w:rsidR="00CB4400">
        <w:rPr>
          <w:rFonts w:eastAsia="Times New Roman"/>
          <w:color w:val="1F497D"/>
        </w:rPr>
        <w:tab/>
      </w:r>
      <w:r w:rsidR="00CB4400">
        <w:rPr>
          <w:rFonts w:eastAsia="Times New Roman"/>
          <w:color w:val="1F497D"/>
        </w:rPr>
        <w:tab/>
      </w:r>
      <w:r w:rsidR="0033097C" w:rsidRPr="00543BAF">
        <w:rPr>
          <w:rFonts w:eastAsia="Times New Roman"/>
          <w:color w:val="1F497D"/>
        </w:rPr>
        <w:t>Martine</w:t>
      </w:r>
      <w:r w:rsidR="00A14CBB">
        <w:rPr>
          <w:rFonts w:eastAsia="Times New Roman"/>
          <w:color w:val="1F497D"/>
        </w:rPr>
        <w:t xml:space="preserve"> Linders, Baxter</w:t>
      </w:r>
    </w:p>
    <w:p w:rsidR="00BA6F27" w:rsidRPr="00A14CBB" w:rsidRDefault="00663568" w:rsidP="00A14CBB">
      <w:pPr>
        <w:ind w:right="-142"/>
        <w:rPr>
          <w:rFonts w:eastAsia="Times New Roman"/>
          <w:color w:val="1F497D"/>
        </w:rPr>
      </w:pPr>
      <w:r w:rsidRPr="00543BAF">
        <w:rPr>
          <w:rFonts w:eastAsia="Times New Roman"/>
          <w:color w:val="1F497D"/>
        </w:rPr>
        <w:tab/>
      </w:r>
      <w:r w:rsidRPr="00A14CBB">
        <w:rPr>
          <w:rFonts w:eastAsia="Times New Roman"/>
          <w:color w:val="1F497D"/>
        </w:rPr>
        <w:t xml:space="preserve">Workshop 2: </w:t>
      </w:r>
      <w:r w:rsidR="00BA6F27" w:rsidRPr="00A14CBB">
        <w:rPr>
          <w:rFonts w:eastAsia="Times New Roman"/>
          <w:color w:val="1F497D"/>
        </w:rPr>
        <w:t>Optimalisatie PD</w:t>
      </w:r>
      <w:r w:rsidR="00A14CBB" w:rsidRPr="00A14CBB">
        <w:rPr>
          <w:rFonts w:eastAsia="Times New Roman"/>
          <w:color w:val="1F497D"/>
        </w:rPr>
        <w:tab/>
      </w:r>
      <w:r w:rsidR="00A14CBB" w:rsidRPr="00A14CBB">
        <w:rPr>
          <w:rFonts w:eastAsia="Times New Roman"/>
          <w:color w:val="1F497D"/>
        </w:rPr>
        <w:tab/>
      </w:r>
      <w:r w:rsidRPr="00A14CBB">
        <w:rPr>
          <w:rFonts w:eastAsia="Times New Roman"/>
          <w:color w:val="1F497D"/>
        </w:rPr>
        <w:tab/>
      </w:r>
      <w:r w:rsidRPr="00A14CBB">
        <w:rPr>
          <w:rFonts w:eastAsia="Times New Roman"/>
          <w:color w:val="1F497D"/>
        </w:rPr>
        <w:tab/>
      </w:r>
      <w:r w:rsidRPr="00A14CBB">
        <w:rPr>
          <w:rFonts w:eastAsia="Times New Roman"/>
          <w:color w:val="1F497D"/>
        </w:rPr>
        <w:tab/>
      </w:r>
      <w:r w:rsidR="00BA231B" w:rsidRPr="00A14CBB">
        <w:rPr>
          <w:rFonts w:eastAsia="Times New Roman"/>
          <w:color w:val="1F497D"/>
        </w:rPr>
        <w:t xml:space="preserve">Stephan </w:t>
      </w:r>
      <w:r w:rsidR="00A14CBB" w:rsidRPr="00A14CBB">
        <w:rPr>
          <w:rFonts w:eastAsia="Times New Roman"/>
          <w:color w:val="1F497D"/>
        </w:rPr>
        <w:t xml:space="preserve">Volgers &amp; </w:t>
      </w:r>
      <w:r w:rsidR="00BA231B" w:rsidRPr="00A14CBB">
        <w:rPr>
          <w:rFonts w:eastAsia="Times New Roman"/>
          <w:color w:val="1F497D"/>
        </w:rPr>
        <w:t xml:space="preserve">Lisette </w:t>
      </w:r>
      <w:r w:rsidR="00A14CBB" w:rsidRPr="00A14CBB">
        <w:rPr>
          <w:rFonts w:eastAsia="Times New Roman"/>
          <w:color w:val="1F497D"/>
        </w:rPr>
        <w:t>Gerritse, Baxter</w:t>
      </w:r>
    </w:p>
    <w:p w:rsidR="00716672" w:rsidRDefault="002457F4" w:rsidP="00B61FBD">
      <w:pPr>
        <w:rPr>
          <w:rFonts w:eastAsia="Times New Roman"/>
          <w:color w:val="1F497D"/>
        </w:rPr>
      </w:pPr>
      <w:r>
        <w:rPr>
          <w:rFonts w:eastAsia="Times New Roman"/>
          <w:color w:val="1F497D"/>
        </w:rPr>
        <w:t>14.15</w:t>
      </w:r>
      <w:r w:rsidR="00A14CBB">
        <w:rPr>
          <w:rFonts w:eastAsia="Times New Roman"/>
          <w:color w:val="1F497D"/>
        </w:rPr>
        <w:tab/>
        <w:t xml:space="preserve">Pauze </w:t>
      </w:r>
    </w:p>
    <w:p w:rsidR="00663568" w:rsidRDefault="00663568" w:rsidP="00B61FBD">
      <w:pPr>
        <w:rPr>
          <w:rFonts w:eastAsia="Times New Roman"/>
          <w:color w:val="1F497D"/>
        </w:rPr>
      </w:pPr>
      <w:r>
        <w:rPr>
          <w:rFonts w:eastAsia="Times New Roman"/>
          <w:color w:val="1F497D"/>
        </w:rPr>
        <w:t>14.</w:t>
      </w:r>
      <w:r w:rsidR="00A14CBB">
        <w:rPr>
          <w:rFonts w:eastAsia="Times New Roman"/>
          <w:color w:val="1F497D"/>
        </w:rPr>
        <w:t>30</w:t>
      </w:r>
      <w:r w:rsidR="00716672">
        <w:rPr>
          <w:rFonts w:eastAsia="Times New Roman"/>
          <w:color w:val="1F497D"/>
        </w:rPr>
        <w:tab/>
      </w:r>
      <w:r w:rsidR="00543BAF" w:rsidRPr="003178E4">
        <w:rPr>
          <w:rFonts w:eastAsia="Times New Roman"/>
          <w:color w:val="1F497D"/>
          <w:u w:val="single"/>
        </w:rPr>
        <w:t>Workshopronde 2</w:t>
      </w:r>
      <w:r w:rsidRPr="003178E4">
        <w:rPr>
          <w:rFonts w:eastAsia="Times New Roman"/>
          <w:color w:val="1F497D"/>
          <w:u w:val="single"/>
        </w:rPr>
        <w:t>,</w:t>
      </w:r>
      <w:r>
        <w:rPr>
          <w:rFonts w:eastAsia="Times New Roman"/>
          <w:color w:val="1F497D"/>
        </w:rPr>
        <w:t xml:space="preserve"> idem als boven</w:t>
      </w:r>
      <w:r w:rsidR="00A14CBB">
        <w:rPr>
          <w:rFonts w:eastAsia="Times New Roman"/>
          <w:color w:val="1F497D"/>
        </w:rPr>
        <w:t xml:space="preserve"> </w:t>
      </w:r>
      <w:r w:rsidR="002457F4">
        <w:rPr>
          <w:rFonts w:eastAsia="Times New Roman"/>
          <w:color w:val="1F497D"/>
        </w:rPr>
        <w:tab/>
      </w:r>
      <w:r w:rsidR="002457F4">
        <w:rPr>
          <w:rFonts w:eastAsia="Times New Roman"/>
          <w:color w:val="1F497D"/>
        </w:rPr>
        <w:tab/>
      </w:r>
      <w:r w:rsidR="002457F4">
        <w:rPr>
          <w:rFonts w:eastAsia="Times New Roman"/>
          <w:color w:val="1F497D"/>
        </w:rPr>
        <w:tab/>
      </w:r>
      <w:r w:rsidR="002457F4">
        <w:rPr>
          <w:rFonts w:eastAsia="Times New Roman"/>
          <w:color w:val="1F497D"/>
        </w:rPr>
        <w:tab/>
        <w:t>Martine, Lisette, Stephan</w:t>
      </w:r>
    </w:p>
    <w:p w:rsidR="00663568" w:rsidRDefault="002457F4" w:rsidP="00B61FBD">
      <w:pPr>
        <w:rPr>
          <w:rFonts w:eastAsia="Times New Roman"/>
          <w:color w:val="1F497D"/>
        </w:rPr>
      </w:pPr>
      <w:r>
        <w:rPr>
          <w:rFonts w:eastAsia="Times New Roman"/>
          <w:color w:val="1F497D"/>
        </w:rPr>
        <w:t xml:space="preserve">15.30 </w:t>
      </w:r>
      <w:r w:rsidR="00A14CBB">
        <w:rPr>
          <w:rFonts w:eastAsia="Times New Roman"/>
          <w:color w:val="1F497D"/>
        </w:rPr>
        <w:t xml:space="preserve">   </w:t>
      </w:r>
      <w:r w:rsidR="00663568" w:rsidRPr="002457F4">
        <w:rPr>
          <w:rFonts w:eastAsia="Times New Roman"/>
          <w:color w:val="1F497D"/>
        </w:rPr>
        <w:t xml:space="preserve">Afsluiting en </w:t>
      </w:r>
      <w:proofErr w:type="spellStart"/>
      <w:r w:rsidR="00663568" w:rsidRPr="002457F4">
        <w:rPr>
          <w:rFonts w:eastAsia="Times New Roman"/>
          <w:color w:val="1F497D"/>
        </w:rPr>
        <w:t>wrap</w:t>
      </w:r>
      <w:proofErr w:type="spellEnd"/>
      <w:r w:rsidR="00663568" w:rsidRPr="002457F4">
        <w:rPr>
          <w:rFonts w:eastAsia="Times New Roman"/>
          <w:color w:val="1F497D"/>
        </w:rPr>
        <w:t xml:space="preserve"> up</w:t>
      </w:r>
    </w:p>
    <w:p w:rsidR="00C061FA" w:rsidRPr="00C061FA" w:rsidRDefault="00C061FA" w:rsidP="00B61FBD">
      <w:pPr>
        <w:rPr>
          <w:rFonts w:eastAsia="Times New Roman"/>
          <w:color w:val="1F497D"/>
          <w:sz w:val="18"/>
          <w:szCs w:val="18"/>
        </w:rPr>
      </w:pPr>
    </w:p>
    <w:p w:rsidR="00663568" w:rsidRDefault="00663568" w:rsidP="00B61FBD">
      <w:pPr>
        <w:rPr>
          <w:rFonts w:eastAsia="Times New Roman"/>
          <w:color w:val="1F497D"/>
        </w:rPr>
      </w:pPr>
    </w:p>
    <w:bookmarkEnd w:id="0"/>
    <w:bookmarkEnd w:id="1"/>
    <w:p w:rsidR="00E528ED" w:rsidRPr="00E528ED" w:rsidRDefault="00E528ED" w:rsidP="00A14CBB">
      <w:pPr>
        <w:rPr>
          <w:b/>
          <w:color w:val="1F497D"/>
        </w:rPr>
      </w:pPr>
      <w:r w:rsidRPr="00E528ED">
        <w:rPr>
          <w:b/>
          <w:color w:val="1F497D"/>
        </w:rPr>
        <w:t xml:space="preserve">Donderdag 14 maart: </w:t>
      </w:r>
    </w:p>
    <w:p w:rsidR="00A14CBB" w:rsidRDefault="00A14CBB" w:rsidP="00A14CBB">
      <w:pPr>
        <w:rPr>
          <w:color w:val="1F497D"/>
        </w:rPr>
      </w:pPr>
      <w:r>
        <w:rPr>
          <w:color w:val="1F497D"/>
        </w:rPr>
        <w:t>08.45</w:t>
      </w:r>
      <w:r>
        <w:rPr>
          <w:color w:val="1F497D"/>
        </w:rPr>
        <w:tab/>
        <w:t>Ontvangst en welkom</w:t>
      </w:r>
      <w:r>
        <w:rPr>
          <w:color w:val="1F497D"/>
        </w:rPr>
        <w:tab/>
      </w:r>
      <w:r>
        <w:rPr>
          <w:color w:val="1F497D"/>
        </w:rPr>
        <w:tab/>
      </w:r>
      <w:r>
        <w:rPr>
          <w:color w:val="1F497D"/>
        </w:rPr>
        <w:tab/>
      </w:r>
      <w:r>
        <w:rPr>
          <w:color w:val="1F497D"/>
        </w:rPr>
        <w:tab/>
      </w:r>
      <w:r>
        <w:rPr>
          <w:color w:val="1F497D"/>
        </w:rPr>
        <w:tab/>
      </w:r>
      <w:r>
        <w:rPr>
          <w:color w:val="1F497D"/>
        </w:rPr>
        <w:tab/>
        <w:t>Allen</w:t>
      </w:r>
      <w:r>
        <w:rPr>
          <w:color w:val="1F497D"/>
        </w:rPr>
        <w:tab/>
      </w:r>
    </w:p>
    <w:p w:rsidR="00A14CBB" w:rsidRPr="00E60AD2" w:rsidRDefault="00A14CBB" w:rsidP="00A14CBB">
      <w:pPr>
        <w:rPr>
          <w:rFonts w:eastAsia="Times New Roman"/>
          <w:color w:val="1F497D"/>
        </w:rPr>
      </w:pPr>
      <w:r>
        <w:rPr>
          <w:color w:val="1F497D"/>
        </w:rPr>
        <w:t xml:space="preserve">09.00 </w:t>
      </w:r>
      <w:r>
        <w:rPr>
          <w:color w:val="1F497D"/>
        </w:rPr>
        <w:tab/>
      </w:r>
      <w:r>
        <w:rPr>
          <w:rFonts w:eastAsia="Times New Roman"/>
          <w:color w:val="1F497D"/>
        </w:rPr>
        <w:t xml:space="preserve">Optimalisering </w:t>
      </w:r>
      <w:r w:rsidR="00735355">
        <w:rPr>
          <w:rFonts w:eastAsia="Times New Roman"/>
          <w:color w:val="1F497D"/>
        </w:rPr>
        <w:t>PD-</w:t>
      </w:r>
      <w:r>
        <w:rPr>
          <w:rFonts w:eastAsia="Times New Roman"/>
          <w:color w:val="1F497D"/>
        </w:rPr>
        <w:t xml:space="preserve"> therapie </w:t>
      </w:r>
      <w:r>
        <w:rPr>
          <w:rFonts w:eastAsia="Times New Roman"/>
          <w:color w:val="1F497D"/>
        </w:rPr>
        <w:tab/>
      </w:r>
      <w:r>
        <w:rPr>
          <w:rFonts w:eastAsia="Times New Roman"/>
          <w:color w:val="1F497D"/>
        </w:rPr>
        <w:tab/>
      </w:r>
      <w:r>
        <w:rPr>
          <w:rFonts w:eastAsia="Times New Roman"/>
          <w:color w:val="1F497D"/>
        </w:rPr>
        <w:tab/>
        <w:t xml:space="preserve">              </w:t>
      </w:r>
      <w:r>
        <w:rPr>
          <w:rFonts w:eastAsia="Times New Roman"/>
          <w:color w:val="1F497D"/>
        </w:rPr>
        <w:tab/>
      </w:r>
      <w:r>
        <w:rPr>
          <w:rFonts w:eastAsia="Times New Roman"/>
          <w:color w:val="1F497D"/>
        </w:rPr>
        <w:tab/>
        <w:t>Lisette Gerritse, Baxter</w:t>
      </w:r>
      <w:r w:rsidRPr="00E60AD2">
        <w:rPr>
          <w:rFonts w:eastAsia="Times New Roman"/>
          <w:color w:val="1F497D"/>
        </w:rPr>
        <w:tab/>
        <w:t xml:space="preserve"> </w:t>
      </w:r>
      <w:r w:rsidRPr="00E60AD2">
        <w:rPr>
          <w:rFonts w:eastAsia="Times New Roman"/>
          <w:color w:val="1F497D"/>
        </w:rPr>
        <w:tab/>
        <w:t xml:space="preserve"> </w:t>
      </w:r>
    </w:p>
    <w:p w:rsidR="00A14CBB" w:rsidRDefault="00735355" w:rsidP="00A14CBB">
      <w:pPr>
        <w:rPr>
          <w:rFonts w:eastAsia="Times New Roman"/>
          <w:color w:val="1F497D"/>
        </w:rPr>
      </w:pPr>
      <w:r>
        <w:rPr>
          <w:rFonts w:eastAsia="Times New Roman"/>
          <w:color w:val="1F497D"/>
        </w:rPr>
        <w:t>09.30</w:t>
      </w:r>
      <w:r w:rsidR="00A14CBB">
        <w:rPr>
          <w:rFonts w:eastAsia="Times New Roman"/>
          <w:color w:val="1F497D"/>
        </w:rPr>
        <w:tab/>
      </w:r>
      <w:r>
        <w:rPr>
          <w:rFonts w:eastAsia="Times New Roman"/>
          <w:color w:val="1F497D"/>
        </w:rPr>
        <w:t xml:space="preserve">PD Katheters: een </w:t>
      </w:r>
      <w:proofErr w:type="spellStart"/>
      <w:r>
        <w:rPr>
          <w:rFonts w:eastAsia="Times New Roman"/>
          <w:color w:val="1F497D"/>
        </w:rPr>
        <w:t>overview</w:t>
      </w:r>
      <w:proofErr w:type="spellEnd"/>
      <w:r>
        <w:rPr>
          <w:rFonts w:eastAsia="Times New Roman"/>
          <w:color w:val="1F497D"/>
        </w:rPr>
        <w:t xml:space="preserve"> </w:t>
      </w:r>
      <w:r>
        <w:rPr>
          <w:rFonts w:eastAsia="Times New Roman"/>
          <w:color w:val="1F497D"/>
        </w:rPr>
        <w:tab/>
      </w:r>
      <w:r>
        <w:rPr>
          <w:rFonts w:eastAsia="Times New Roman"/>
          <w:color w:val="1F497D"/>
        </w:rPr>
        <w:tab/>
      </w:r>
      <w:r>
        <w:rPr>
          <w:rFonts w:eastAsia="Times New Roman"/>
          <w:color w:val="1F497D"/>
        </w:rPr>
        <w:tab/>
      </w:r>
      <w:r>
        <w:rPr>
          <w:rFonts w:eastAsia="Times New Roman"/>
          <w:color w:val="1F497D"/>
        </w:rPr>
        <w:tab/>
      </w:r>
      <w:r w:rsidR="00A14CBB">
        <w:rPr>
          <w:rFonts w:eastAsia="Times New Roman"/>
          <w:color w:val="1F497D"/>
        </w:rPr>
        <w:tab/>
      </w:r>
      <w:r w:rsidR="00B02964">
        <w:rPr>
          <w:rFonts w:eastAsia="Times New Roman"/>
          <w:color w:val="1F497D"/>
        </w:rPr>
        <w:t>Dr.</w:t>
      </w:r>
      <w:r w:rsidR="00A14CBB">
        <w:rPr>
          <w:rFonts w:eastAsia="Times New Roman"/>
          <w:color w:val="1F497D"/>
        </w:rPr>
        <w:t xml:space="preserve"> </w:t>
      </w:r>
      <w:proofErr w:type="spellStart"/>
      <w:r w:rsidR="00A14CBB">
        <w:rPr>
          <w:rFonts w:eastAsia="Times New Roman"/>
          <w:color w:val="1F497D"/>
        </w:rPr>
        <w:t>Gurbey</w:t>
      </w:r>
      <w:proofErr w:type="spellEnd"/>
      <w:r w:rsidR="00A14CBB">
        <w:rPr>
          <w:rFonts w:eastAsia="Times New Roman"/>
          <w:color w:val="1F497D"/>
        </w:rPr>
        <w:t xml:space="preserve"> Ocak, UMCU</w:t>
      </w:r>
    </w:p>
    <w:p w:rsidR="00A14CBB" w:rsidRDefault="00A14CBB" w:rsidP="00A14CBB">
      <w:pPr>
        <w:rPr>
          <w:rFonts w:eastAsia="Times New Roman"/>
          <w:color w:val="1F497D"/>
        </w:rPr>
      </w:pPr>
      <w:r>
        <w:rPr>
          <w:rFonts w:eastAsia="Times New Roman"/>
          <w:color w:val="1F497D"/>
        </w:rPr>
        <w:t>1</w:t>
      </w:r>
      <w:r w:rsidR="00735355">
        <w:rPr>
          <w:rFonts w:eastAsia="Times New Roman"/>
          <w:color w:val="1F497D"/>
        </w:rPr>
        <w:t>0</w:t>
      </w:r>
      <w:r>
        <w:rPr>
          <w:rFonts w:eastAsia="Times New Roman"/>
          <w:color w:val="1F497D"/>
        </w:rPr>
        <w:t>.</w:t>
      </w:r>
      <w:r w:rsidR="00735355">
        <w:rPr>
          <w:rFonts w:eastAsia="Times New Roman"/>
          <w:color w:val="1F497D"/>
        </w:rPr>
        <w:t>30</w:t>
      </w:r>
      <w:r>
        <w:rPr>
          <w:rFonts w:eastAsia="Times New Roman"/>
          <w:color w:val="1F497D"/>
        </w:rPr>
        <w:tab/>
        <w:t>Pauze</w:t>
      </w:r>
    </w:p>
    <w:p w:rsidR="00A14CBB" w:rsidRDefault="003178E4" w:rsidP="003178E4">
      <w:pPr>
        <w:rPr>
          <w:rFonts w:eastAsia="Times New Roman"/>
          <w:color w:val="1F497D"/>
        </w:rPr>
      </w:pPr>
      <w:r>
        <w:rPr>
          <w:rFonts w:eastAsia="Times New Roman"/>
          <w:color w:val="1F497D"/>
        </w:rPr>
        <w:t xml:space="preserve">10.45 </w:t>
      </w:r>
      <w:r w:rsidR="00A14CBB">
        <w:rPr>
          <w:rFonts w:eastAsia="Times New Roman"/>
          <w:color w:val="1F497D"/>
        </w:rPr>
        <w:tab/>
      </w:r>
      <w:r w:rsidR="00C061FA">
        <w:rPr>
          <w:rFonts w:eastAsia="Times New Roman"/>
          <w:color w:val="1F497D"/>
        </w:rPr>
        <w:t>S</w:t>
      </w:r>
      <w:r>
        <w:rPr>
          <w:rFonts w:eastAsia="Times New Roman"/>
          <w:color w:val="1F497D"/>
        </w:rPr>
        <w:t xml:space="preserve">haresource; ervaringen tot nu toe </w:t>
      </w:r>
      <w:r w:rsidR="00C061FA">
        <w:rPr>
          <w:rFonts w:eastAsia="Times New Roman"/>
          <w:color w:val="1F497D"/>
        </w:rPr>
        <w:tab/>
      </w:r>
      <w:r w:rsidR="00C061FA">
        <w:rPr>
          <w:rFonts w:eastAsia="Times New Roman"/>
          <w:color w:val="1F497D"/>
        </w:rPr>
        <w:tab/>
      </w:r>
      <w:r w:rsidR="00C061FA">
        <w:rPr>
          <w:rFonts w:eastAsia="Times New Roman"/>
          <w:color w:val="1F497D"/>
        </w:rPr>
        <w:tab/>
      </w:r>
      <w:r w:rsidR="00C061FA">
        <w:rPr>
          <w:rFonts w:eastAsia="Times New Roman"/>
          <w:color w:val="1F497D"/>
        </w:rPr>
        <w:tab/>
      </w:r>
      <w:r>
        <w:rPr>
          <w:rFonts w:eastAsia="Times New Roman"/>
          <w:color w:val="1F497D"/>
        </w:rPr>
        <w:t xml:space="preserve">Renate Baars </w:t>
      </w:r>
      <w:r w:rsidR="00C061FA">
        <w:rPr>
          <w:rFonts w:eastAsia="Times New Roman"/>
          <w:color w:val="1F497D"/>
        </w:rPr>
        <w:t>&amp; Frans Richter, Baxter</w:t>
      </w:r>
    </w:p>
    <w:p w:rsidR="00A14CBB" w:rsidRDefault="00A14CBB" w:rsidP="00A14CBB">
      <w:pPr>
        <w:ind w:left="-426" w:right="-282" w:firstLine="426"/>
        <w:rPr>
          <w:rFonts w:eastAsia="Times New Roman"/>
          <w:color w:val="1F497D"/>
        </w:rPr>
      </w:pPr>
      <w:r>
        <w:rPr>
          <w:rFonts w:eastAsia="Times New Roman"/>
          <w:color w:val="1F497D"/>
        </w:rPr>
        <w:t>1</w:t>
      </w:r>
      <w:r w:rsidR="003178E4">
        <w:rPr>
          <w:rFonts w:eastAsia="Times New Roman"/>
          <w:color w:val="1F497D"/>
        </w:rPr>
        <w:t>1</w:t>
      </w:r>
      <w:r>
        <w:rPr>
          <w:rFonts w:eastAsia="Times New Roman"/>
          <w:color w:val="1F497D"/>
        </w:rPr>
        <w:t>.</w:t>
      </w:r>
      <w:r w:rsidR="003178E4">
        <w:rPr>
          <w:rFonts w:eastAsia="Times New Roman"/>
          <w:color w:val="1F497D"/>
        </w:rPr>
        <w:t>15</w:t>
      </w:r>
      <w:r>
        <w:rPr>
          <w:rFonts w:eastAsia="Times New Roman"/>
          <w:color w:val="1F497D"/>
        </w:rPr>
        <w:tab/>
        <w:t>Sharesource</w:t>
      </w:r>
      <w:r w:rsidR="00C061FA">
        <w:rPr>
          <w:rFonts w:eastAsia="Times New Roman"/>
          <w:color w:val="1F497D"/>
        </w:rPr>
        <w:t>;</w:t>
      </w:r>
      <w:r w:rsidR="003178E4">
        <w:rPr>
          <w:rFonts w:eastAsia="Times New Roman"/>
          <w:color w:val="1F497D"/>
        </w:rPr>
        <w:t xml:space="preserve"> in de praktijk</w:t>
      </w:r>
      <w:r w:rsidR="003178E4">
        <w:rPr>
          <w:rFonts w:eastAsia="Times New Roman"/>
          <w:color w:val="1F497D"/>
        </w:rPr>
        <w:tab/>
      </w:r>
      <w:r w:rsidR="00C061FA">
        <w:rPr>
          <w:rFonts w:eastAsia="Times New Roman"/>
          <w:color w:val="1F497D"/>
        </w:rPr>
        <w:tab/>
      </w:r>
      <w:r w:rsidR="00C061FA">
        <w:rPr>
          <w:rFonts w:eastAsia="Times New Roman"/>
          <w:color w:val="1F497D"/>
        </w:rPr>
        <w:tab/>
      </w:r>
      <w:r w:rsidR="00C061FA">
        <w:rPr>
          <w:rFonts w:eastAsia="Times New Roman"/>
          <w:color w:val="1F497D"/>
        </w:rPr>
        <w:tab/>
      </w:r>
      <w:r w:rsidR="00C061FA">
        <w:rPr>
          <w:rFonts w:eastAsia="Times New Roman"/>
          <w:color w:val="1F497D"/>
        </w:rPr>
        <w:tab/>
        <w:t>Esther den Hartog, Zaans MC</w:t>
      </w:r>
    </w:p>
    <w:p w:rsidR="00A14CBB" w:rsidRPr="003178E4" w:rsidRDefault="00A14CBB" w:rsidP="00A14CBB">
      <w:pPr>
        <w:rPr>
          <w:rFonts w:eastAsia="Times New Roman"/>
          <w:color w:val="1F497D"/>
          <w:u w:val="single"/>
        </w:rPr>
      </w:pPr>
      <w:r>
        <w:rPr>
          <w:rFonts w:eastAsia="Times New Roman"/>
          <w:color w:val="1F497D"/>
        </w:rPr>
        <w:t>1</w:t>
      </w:r>
      <w:r w:rsidR="003178E4">
        <w:rPr>
          <w:rFonts w:eastAsia="Times New Roman"/>
          <w:color w:val="1F497D"/>
        </w:rPr>
        <w:t>1</w:t>
      </w:r>
      <w:r>
        <w:rPr>
          <w:rFonts w:eastAsia="Times New Roman"/>
          <w:color w:val="1F497D"/>
        </w:rPr>
        <w:t>.</w:t>
      </w:r>
      <w:r w:rsidR="003178E4">
        <w:rPr>
          <w:rFonts w:eastAsia="Times New Roman"/>
          <w:color w:val="1F497D"/>
        </w:rPr>
        <w:t>45</w:t>
      </w:r>
      <w:r>
        <w:rPr>
          <w:rFonts w:eastAsia="Times New Roman"/>
          <w:color w:val="1F497D"/>
        </w:rPr>
        <w:tab/>
      </w:r>
      <w:r w:rsidRPr="003178E4">
        <w:rPr>
          <w:rFonts w:eastAsia="Times New Roman"/>
          <w:color w:val="1F497D"/>
          <w:u w:val="single"/>
        </w:rPr>
        <w:t xml:space="preserve">Workshopronde 1 </w:t>
      </w:r>
    </w:p>
    <w:p w:rsidR="00A14CBB" w:rsidRPr="00543BAF" w:rsidRDefault="00A14CBB" w:rsidP="00A14CBB">
      <w:pPr>
        <w:ind w:firstLine="708"/>
        <w:rPr>
          <w:rFonts w:eastAsia="Times New Roman"/>
          <w:color w:val="1F497D"/>
        </w:rPr>
      </w:pPr>
      <w:r w:rsidRPr="00543BAF">
        <w:rPr>
          <w:rFonts w:eastAsia="Times New Roman"/>
          <w:color w:val="1F497D"/>
        </w:rPr>
        <w:t>Workshop 1: Uitlooppijn</w:t>
      </w:r>
      <w:r w:rsidR="003178E4">
        <w:rPr>
          <w:rFonts w:eastAsia="Times New Roman"/>
          <w:color w:val="1F497D"/>
        </w:rPr>
        <w:tab/>
      </w:r>
      <w:r w:rsidR="003178E4">
        <w:rPr>
          <w:rFonts w:eastAsia="Times New Roman"/>
          <w:color w:val="1F497D"/>
        </w:rPr>
        <w:tab/>
      </w:r>
      <w:r w:rsidR="003178E4">
        <w:rPr>
          <w:rFonts w:eastAsia="Times New Roman"/>
          <w:color w:val="1F497D"/>
        </w:rPr>
        <w:tab/>
      </w:r>
      <w:r>
        <w:rPr>
          <w:rFonts w:eastAsia="Times New Roman"/>
          <w:color w:val="1F497D"/>
        </w:rPr>
        <w:tab/>
      </w:r>
      <w:r>
        <w:rPr>
          <w:rFonts w:eastAsia="Times New Roman"/>
          <w:color w:val="1F497D"/>
        </w:rPr>
        <w:tab/>
        <w:t xml:space="preserve"> </w:t>
      </w:r>
      <w:r w:rsidRPr="00543BAF">
        <w:rPr>
          <w:rFonts w:eastAsia="Times New Roman"/>
          <w:color w:val="1F497D"/>
        </w:rPr>
        <w:t>Martine</w:t>
      </w:r>
      <w:r>
        <w:rPr>
          <w:rFonts w:eastAsia="Times New Roman"/>
          <w:color w:val="1F497D"/>
        </w:rPr>
        <w:t xml:space="preserve"> Linders, Baxter</w:t>
      </w:r>
    </w:p>
    <w:p w:rsidR="00A14CBB" w:rsidRDefault="00A14CBB" w:rsidP="00A14CBB">
      <w:pPr>
        <w:ind w:right="-142"/>
        <w:rPr>
          <w:rFonts w:eastAsia="Times New Roman"/>
          <w:color w:val="1F497D"/>
        </w:rPr>
      </w:pPr>
      <w:r w:rsidRPr="00543BAF">
        <w:rPr>
          <w:rFonts w:eastAsia="Times New Roman"/>
          <w:color w:val="1F497D"/>
        </w:rPr>
        <w:tab/>
      </w:r>
      <w:r w:rsidRPr="00A14CBB">
        <w:rPr>
          <w:rFonts w:eastAsia="Times New Roman"/>
          <w:color w:val="1F497D"/>
        </w:rPr>
        <w:t>Workshop 2: Optimalisatie PD</w:t>
      </w:r>
      <w:r w:rsidRPr="00A14CBB">
        <w:rPr>
          <w:rFonts w:eastAsia="Times New Roman"/>
          <w:color w:val="1F497D"/>
        </w:rPr>
        <w:tab/>
      </w:r>
      <w:r w:rsidRPr="00A14CBB">
        <w:rPr>
          <w:rFonts w:eastAsia="Times New Roman"/>
          <w:color w:val="1F497D"/>
        </w:rPr>
        <w:tab/>
      </w:r>
      <w:r w:rsidRPr="00A14CBB">
        <w:rPr>
          <w:rFonts w:eastAsia="Times New Roman"/>
          <w:color w:val="1F497D"/>
        </w:rPr>
        <w:tab/>
      </w:r>
      <w:r w:rsidRPr="00A14CBB">
        <w:rPr>
          <w:rFonts w:eastAsia="Times New Roman"/>
          <w:color w:val="1F497D"/>
        </w:rPr>
        <w:tab/>
      </w:r>
      <w:r w:rsidRPr="00A14CBB">
        <w:rPr>
          <w:rFonts w:eastAsia="Times New Roman"/>
          <w:color w:val="1F497D"/>
        </w:rPr>
        <w:tab/>
        <w:t xml:space="preserve"> Stephan Volgers &amp; Lisette Gerritse, Baxter</w:t>
      </w:r>
    </w:p>
    <w:p w:rsidR="003178E4" w:rsidRPr="00A14CBB" w:rsidRDefault="003178E4" w:rsidP="00A14CBB">
      <w:pPr>
        <w:ind w:right="-142"/>
        <w:rPr>
          <w:rFonts w:eastAsia="Times New Roman"/>
          <w:color w:val="1F497D"/>
        </w:rPr>
      </w:pPr>
      <w:r>
        <w:rPr>
          <w:rFonts w:eastAsia="Times New Roman"/>
          <w:color w:val="1F497D"/>
        </w:rPr>
        <w:t xml:space="preserve">12.45 </w:t>
      </w:r>
      <w:r>
        <w:rPr>
          <w:rFonts w:eastAsia="Times New Roman"/>
          <w:color w:val="1F497D"/>
        </w:rPr>
        <w:tab/>
        <w:t>Lunch</w:t>
      </w:r>
    </w:p>
    <w:p w:rsidR="003178E4" w:rsidRDefault="003178E4" w:rsidP="003178E4">
      <w:pPr>
        <w:rPr>
          <w:rFonts w:eastAsia="Times New Roman"/>
          <w:color w:val="1F497D"/>
        </w:rPr>
      </w:pPr>
      <w:r>
        <w:rPr>
          <w:rFonts w:eastAsia="Times New Roman"/>
          <w:color w:val="1F497D"/>
        </w:rPr>
        <w:t>1</w:t>
      </w:r>
      <w:r>
        <w:rPr>
          <w:rFonts w:eastAsia="Times New Roman"/>
          <w:color w:val="1F497D"/>
        </w:rPr>
        <w:t>3</w:t>
      </w:r>
      <w:r>
        <w:rPr>
          <w:rFonts w:eastAsia="Times New Roman"/>
          <w:color w:val="1F497D"/>
        </w:rPr>
        <w:t>.</w:t>
      </w:r>
      <w:r>
        <w:rPr>
          <w:rFonts w:eastAsia="Times New Roman"/>
          <w:color w:val="1F497D"/>
        </w:rPr>
        <w:t>30</w:t>
      </w:r>
      <w:r>
        <w:rPr>
          <w:rFonts w:eastAsia="Times New Roman"/>
          <w:color w:val="1F497D"/>
        </w:rPr>
        <w:tab/>
      </w:r>
      <w:r w:rsidRPr="003178E4">
        <w:rPr>
          <w:rFonts w:eastAsia="Times New Roman"/>
          <w:color w:val="1F497D"/>
          <w:u w:val="single"/>
        </w:rPr>
        <w:t>Workshopronde 2,</w:t>
      </w:r>
      <w:r>
        <w:rPr>
          <w:rFonts w:eastAsia="Times New Roman"/>
          <w:color w:val="1F497D"/>
        </w:rPr>
        <w:t xml:space="preserve"> idem als boven </w:t>
      </w:r>
      <w:r>
        <w:rPr>
          <w:rFonts w:eastAsia="Times New Roman"/>
          <w:color w:val="1F497D"/>
        </w:rPr>
        <w:tab/>
      </w:r>
      <w:r>
        <w:rPr>
          <w:rFonts w:eastAsia="Times New Roman"/>
          <w:color w:val="1F497D"/>
        </w:rPr>
        <w:tab/>
      </w:r>
      <w:r>
        <w:rPr>
          <w:rFonts w:eastAsia="Times New Roman"/>
          <w:color w:val="1F497D"/>
        </w:rPr>
        <w:tab/>
      </w:r>
      <w:r>
        <w:rPr>
          <w:rFonts w:eastAsia="Times New Roman"/>
          <w:color w:val="1F497D"/>
        </w:rPr>
        <w:tab/>
        <w:t>Martine, Lisette, Stephan</w:t>
      </w:r>
    </w:p>
    <w:p w:rsidR="003178E4" w:rsidRDefault="003178E4" w:rsidP="003178E4">
      <w:pPr>
        <w:rPr>
          <w:rFonts w:eastAsia="Times New Roman"/>
          <w:color w:val="1F497D"/>
        </w:rPr>
      </w:pPr>
      <w:r>
        <w:rPr>
          <w:rFonts w:eastAsia="Times New Roman"/>
          <w:color w:val="1F497D"/>
        </w:rPr>
        <w:t>14.30    Pauze</w:t>
      </w:r>
    </w:p>
    <w:p w:rsidR="003178E4" w:rsidRPr="00B61FBD" w:rsidRDefault="003178E4" w:rsidP="003178E4">
      <w:pPr>
        <w:rPr>
          <w:rFonts w:eastAsia="Times New Roman"/>
          <w:color w:val="1F497D"/>
        </w:rPr>
      </w:pPr>
      <w:r>
        <w:rPr>
          <w:rFonts w:eastAsia="Times New Roman"/>
          <w:color w:val="1F497D"/>
        </w:rPr>
        <w:t>14.45</w:t>
      </w:r>
      <w:bookmarkStart w:id="2" w:name="_GoBack"/>
      <w:bookmarkEnd w:id="2"/>
      <w:r>
        <w:rPr>
          <w:rFonts w:eastAsia="Times New Roman"/>
          <w:color w:val="1F497D"/>
        </w:rPr>
        <w:t xml:space="preserve"> </w:t>
      </w:r>
      <w:r>
        <w:rPr>
          <w:rFonts w:eastAsia="Times New Roman"/>
          <w:color w:val="1F497D"/>
        </w:rPr>
        <w:tab/>
        <w:t xml:space="preserve">Fysiologie &amp; anatomie in het peritoneum </w:t>
      </w:r>
      <w:r>
        <w:rPr>
          <w:rFonts w:eastAsia="Times New Roman"/>
          <w:color w:val="1F497D"/>
        </w:rPr>
        <w:tab/>
      </w:r>
      <w:r>
        <w:rPr>
          <w:rFonts w:eastAsia="Times New Roman"/>
          <w:color w:val="1F497D"/>
        </w:rPr>
        <w:tab/>
      </w:r>
      <w:r>
        <w:rPr>
          <w:rFonts w:eastAsia="Times New Roman"/>
          <w:color w:val="1F497D"/>
        </w:rPr>
        <w:tab/>
        <w:t>Dr. Wieneke Michels, LUMC</w:t>
      </w:r>
    </w:p>
    <w:p w:rsidR="003178E4" w:rsidRPr="002457F4" w:rsidRDefault="003178E4" w:rsidP="003178E4">
      <w:pPr>
        <w:rPr>
          <w:rFonts w:eastAsia="Times New Roman"/>
          <w:color w:val="1F497D"/>
        </w:rPr>
      </w:pPr>
      <w:r>
        <w:rPr>
          <w:rFonts w:eastAsia="Times New Roman"/>
          <w:color w:val="1F497D"/>
        </w:rPr>
        <w:t xml:space="preserve">15.30    </w:t>
      </w:r>
      <w:r w:rsidRPr="002457F4">
        <w:rPr>
          <w:rFonts w:eastAsia="Times New Roman"/>
          <w:color w:val="1F497D"/>
        </w:rPr>
        <w:t xml:space="preserve">Afsluiting en </w:t>
      </w:r>
      <w:proofErr w:type="spellStart"/>
      <w:r w:rsidRPr="002457F4">
        <w:rPr>
          <w:rFonts w:eastAsia="Times New Roman"/>
          <w:color w:val="1F497D"/>
        </w:rPr>
        <w:t>wrap</w:t>
      </w:r>
      <w:proofErr w:type="spellEnd"/>
      <w:r w:rsidRPr="002457F4">
        <w:rPr>
          <w:rFonts w:eastAsia="Times New Roman"/>
          <w:color w:val="1F497D"/>
        </w:rPr>
        <w:t xml:space="preserve"> up</w:t>
      </w:r>
    </w:p>
    <w:p w:rsidR="003178E4" w:rsidRDefault="003178E4" w:rsidP="003178E4">
      <w:pPr>
        <w:rPr>
          <w:rFonts w:eastAsia="Times New Roman"/>
          <w:color w:val="1F497D"/>
        </w:rPr>
      </w:pPr>
    </w:p>
    <w:p w:rsidR="00C061FA" w:rsidRDefault="00C061FA" w:rsidP="00B61FBD">
      <w:pPr>
        <w:rPr>
          <w:rFonts w:eastAsia="Times New Roman"/>
          <w:color w:val="1F497D"/>
        </w:rPr>
      </w:pPr>
    </w:p>
    <w:p w:rsidR="003178E4" w:rsidRDefault="003178E4" w:rsidP="00B61FBD">
      <w:pPr>
        <w:rPr>
          <w:rFonts w:eastAsia="Times New Roman"/>
          <w:color w:val="1F497D"/>
        </w:rPr>
      </w:pPr>
    </w:p>
    <w:p w:rsidR="003178E4" w:rsidRPr="00C061FA" w:rsidRDefault="003178E4" w:rsidP="003178E4">
      <w:pPr>
        <w:rPr>
          <w:rFonts w:eastAsia="Times New Roman"/>
          <w:color w:val="1F497D"/>
          <w:sz w:val="18"/>
          <w:szCs w:val="18"/>
        </w:rPr>
      </w:pPr>
      <w:r w:rsidRPr="00C061FA">
        <w:rPr>
          <w:rFonts w:eastAsia="Times New Roman"/>
          <w:color w:val="1F497D"/>
          <w:sz w:val="18"/>
          <w:szCs w:val="18"/>
        </w:rPr>
        <w:t xml:space="preserve">  * Rouleren na een uur, iedereen kan</w:t>
      </w:r>
      <w:r>
        <w:rPr>
          <w:rFonts w:eastAsia="Times New Roman"/>
          <w:color w:val="1F497D"/>
          <w:sz w:val="18"/>
          <w:szCs w:val="18"/>
        </w:rPr>
        <w:t xml:space="preserve"> allebei</w:t>
      </w:r>
      <w:r w:rsidRPr="00C061FA">
        <w:rPr>
          <w:rFonts w:eastAsia="Times New Roman"/>
          <w:color w:val="1F497D"/>
          <w:sz w:val="18"/>
          <w:szCs w:val="18"/>
        </w:rPr>
        <w:t xml:space="preserve"> de 2 workshops volgen!</w:t>
      </w:r>
    </w:p>
    <w:p w:rsidR="003178E4" w:rsidRDefault="003178E4" w:rsidP="003178E4">
      <w:pPr>
        <w:rPr>
          <w:rFonts w:eastAsia="Times New Roman"/>
          <w:color w:val="1F497D"/>
          <w:sz w:val="18"/>
          <w:szCs w:val="18"/>
        </w:rPr>
      </w:pPr>
      <w:r w:rsidRPr="00C061FA">
        <w:rPr>
          <w:rFonts w:eastAsia="Times New Roman"/>
          <w:color w:val="1F497D"/>
          <w:sz w:val="18"/>
          <w:szCs w:val="18"/>
        </w:rPr>
        <w:t xml:space="preserve">** Casuïstiek: iedere deelnemer moet van tevoren een casus inleveren over uitlooppijn en optimalisatie. Deze casussen worden tijdens </w:t>
      </w:r>
      <w:r>
        <w:rPr>
          <w:rFonts w:eastAsia="Times New Roman"/>
          <w:color w:val="1F497D"/>
          <w:sz w:val="18"/>
          <w:szCs w:val="18"/>
        </w:rPr>
        <w:t xml:space="preserve">    </w:t>
      </w:r>
    </w:p>
    <w:p w:rsidR="003178E4" w:rsidRPr="00C061FA" w:rsidRDefault="003178E4" w:rsidP="003178E4">
      <w:pPr>
        <w:rPr>
          <w:rFonts w:eastAsia="Times New Roman"/>
          <w:color w:val="1F497D"/>
          <w:sz w:val="18"/>
          <w:szCs w:val="18"/>
        </w:rPr>
      </w:pPr>
      <w:r>
        <w:rPr>
          <w:rFonts w:eastAsia="Times New Roman"/>
          <w:color w:val="1F497D"/>
          <w:sz w:val="18"/>
          <w:szCs w:val="18"/>
        </w:rPr>
        <w:t xml:space="preserve">     </w:t>
      </w:r>
      <w:proofErr w:type="gramStart"/>
      <w:r w:rsidRPr="00C061FA">
        <w:rPr>
          <w:rFonts w:eastAsia="Times New Roman"/>
          <w:color w:val="1F497D"/>
          <w:sz w:val="18"/>
          <w:szCs w:val="18"/>
        </w:rPr>
        <w:t>workshop</w:t>
      </w:r>
      <w:proofErr w:type="gramEnd"/>
      <w:r w:rsidRPr="00C061FA">
        <w:rPr>
          <w:rFonts w:eastAsia="Times New Roman"/>
          <w:color w:val="1F497D"/>
          <w:sz w:val="18"/>
          <w:szCs w:val="18"/>
        </w:rPr>
        <w:t xml:space="preserve"> besproken. </w:t>
      </w:r>
    </w:p>
    <w:p w:rsidR="003178E4" w:rsidRDefault="003178E4" w:rsidP="00B61FBD">
      <w:pPr>
        <w:rPr>
          <w:rFonts w:eastAsia="Times New Roman"/>
          <w:color w:val="1F497D"/>
        </w:rPr>
      </w:pPr>
    </w:p>
    <w:sectPr w:rsidR="003178E4" w:rsidSect="00E528ED">
      <w:pgSz w:w="11906" w:h="16838"/>
      <w:pgMar w:top="1135" w:right="282" w:bottom="426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02433B"/>
    <w:multiLevelType w:val="hybridMultilevel"/>
    <w:tmpl w:val="C09EF62C"/>
    <w:lvl w:ilvl="0" w:tplc="41804B9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B998A154">
      <w:start w:val="1"/>
      <w:numFmt w:val="decimal"/>
      <w:lvlText w:val="%2."/>
      <w:lvlJc w:val="left"/>
      <w:pPr>
        <w:ind w:left="1440" w:hanging="360"/>
      </w:pPr>
      <w:rPr>
        <w:rFonts w:ascii="Calibri" w:eastAsia="Times New Roman" w:hAnsi="Calibri" w:cs="Calibri"/>
      </w:rPr>
    </w:lvl>
    <w:lvl w:ilvl="2" w:tplc="04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8237AE"/>
    <w:multiLevelType w:val="hybridMultilevel"/>
    <w:tmpl w:val="1820EE86"/>
    <w:lvl w:ilvl="0" w:tplc="4D2291A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923E71"/>
    <w:multiLevelType w:val="hybridMultilevel"/>
    <w:tmpl w:val="43B02D18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73827F3"/>
    <w:multiLevelType w:val="hybridMultilevel"/>
    <w:tmpl w:val="6DCEE7BA"/>
    <w:lvl w:ilvl="0" w:tplc="A92CAF10">
      <w:start w:val="15"/>
      <w:numFmt w:val="bullet"/>
      <w:lvlText w:val=""/>
      <w:lvlJc w:val="left"/>
      <w:pPr>
        <w:ind w:left="465" w:hanging="360"/>
      </w:pPr>
      <w:rPr>
        <w:rFonts w:ascii="Symbol" w:eastAsia="Times New Roman" w:hAnsi="Symbol" w:cs="Calibri" w:hint="default"/>
      </w:rPr>
    </w:lvl>
    <w:lvl w:ilvl="1" w:tplc="0413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abstractNum w:abstractNumId="4" w15:restartNumberingAfterBreak="0">
    <w:nsid w:val="6EE81470"/>
    <w:multiLevelType w:val="hybridMultilevel"/>
    <w:tmpl w:val="98FEDEA6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9E3EA9"/>
    <w:multiLevelType w:val="multilevel"/>
    <w:tmpl w:val="1A963BEA"/>
    <w:lvl w:ilvl="0">
      <w:start w:val="15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30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79797A57"/>
    <w:multiLevelType w:val="hybridMultilevel"/>
    <w:tmpl w:val="D09CAE3E"/>
    <w:lvl w:ilvl="0" w:tplc="7260351C">
      <w:start w:val="1"/>
      <w:numFmt w:val="decimal"/>
      <w:lvlText w:val="%1."/>
      <w:lvlJc w:val="left"/>
      <w:pPr>
        <w:ind w:left="1068" w:hanging="360"/>
      </w:pPr>
    </w:lvl>
    <w:lvl w:ilvl="1" w:tplc="04130019">
      <w:start w:val="1"/>
      <w:numFmt w:val="lowerLetter"/>
      <w:lvlText w:val="%2."/>
      <w:lvlJc w:val="left"/>
      <w:pPr>
        <w:ind w:left="1788" w:hanging="360"/>
      </w:pPr>
    </w:lvl>
    <w:lvl w:ilvl="2" w:tplc="0413001B">
      <w:start w:val="1"/>
      <w:numFmt w:val="lowerRoman"/>
      <w:lvlText w:val="%3."/>
      <w:lvlJc w:val="right"/>
      <w:pPr>
        <w:ind w:left="2508" w:hanging="180"/>
      </w:pPr>
    </w:lvl>
    <w:lvl w:ilvl="3" w:tplc="0413000F">
      <w:start w:val="1"/>
      <w:numFmt w:val="decimal"/>
      <w:lvlText w:val="%4."/>
      <w:lvlJc w:val="left"/>
      <w:pPr>
        <w:ind w:left="3228" w:hanging="360"/>
      </w:pPr>
    </w:lvl>
    <w:lvl w:ilvl="4" w:tplc="04130019">
      <w:start w:val="1"/>
      <w:numFmt w:val="lowerLetter"/>
      <w:lvlText w:val="%5."/>
      <w:lvlJc w:val="left"/>
      <w:pPr>
        <w:ind w:left="3948" w:hanging="360"/>
      </w:pPr>
    </w:lvl>
    <w:lvl w:ilvl="5" w:tplc="0413001B">
      <w:start w:val="1"/>
      <w:numFmt w:val="lowerRoman"/>
      <w:lvlText w:val="%6."/>
      <w:lvlJc w:val="right"/>
      <w:pPr>
        <w:ind w:left="4668" w:hanging="180"/>
      </w:pPr>
    </w:lvl>
    <w:lvl w:ilvl="6" w:tplc="0413000F">
      <w:start w:val="1"/>
      <w:numFmt w:val="decimal"/>
      <w:lvlText w:val="%7."/>
      <w:lvlJc w:val="left"/>
      <w:pPr>
        <w:ind w:left="5388" w:hanging="360"/>
      </w:pPr>
    </w:lvl>
    <w:lvl w:ilvl="7" w:tplc="04130019">
      <w:start w:val="1"/>
      <w:numFmt w:val="lowerLetter"/>
      <w:lvlText w:val="%8."/>
      <w:lvlJc w:val="left"/>
      <w:pPr>
        <w:ind w:left="6108" w:hanging="360"/>
      </w:pPr>
    </w:lvl>
    <w:lvl w:ilvl="8" w:tplc="0413001B">
      <w:start w:val="1"/>
      <w:numFmt w:val="lowerRoman"/>
      <w:lvlText w:val="%9."/>
      <w:lvlJc w:val="right"/>
      <w:pPr>
        <w:ind w:left="6828" w:hanging="180"/>
      </w:p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3"/>
  </w:num>
  <w:num w:numId="4">
    <w:abstractNumId w:val="5"/>
  </w:num>
  <w:num w:numId="5">
    <w:abstractNumId w:val="2"/>
  </w:num>
  <w:num w:numId="6">
    <w:abstractNumId w:val="1"/>
  </w:num>
  <w:num w:numId="7">
    <w:abstractNumId w:val="1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xNTUzNzcwNTeysLBU0lEKTi0uzszPAykwrQUA9+Bd1CwAAAA="/>
  </w:docVars>
  <w:rsids>
    <w:rsidRoot w:val="00BA6F27"/>
    <w:rsid w:val="0000096A"/>
    <w:rsid w:val="00006B04"/>
    <w:rsid w:val="00007B0E"/>
    <w:rsid w:val="00012DB0"/>
    <w:rsid w:val="00023347"/>
    <w:rsid w:val="000233EE"/>
    <w:rsid w:val="00024315"/>
    <w:rsid w:val="0002751F"/>
    <w:rsid w:val="00031DC2"/>
    <w:rsid w:val="000353EA"/>
    <w:rsid w:val="0005021A"/>
    <w:rsid w:val="00051533"/>
    <w:rsid w:val="00064AAD"/>
    <w:rsid w:val="000660FE"/>
    <w:rsid w:val="00073854"/>
    <w:rsid w:val="00084D26"/>
    <w:rsid w:val="000904E4"/>
    <w:rsid w:val="000A5A49"/>
    <w:rsid w:val="000A708A"/>
    <w:rsid w:val="000B1071"/>
    <w:rsid w:val="000B3963"/>
    <w:rsid w:val="000C04A5"/>
    <w:rsid w:val="000C7751"/>
    <w:rsid w:val="000D1FCA"/>
    <w:rsid w:val="000E4350"/>
    <w:rsid w:val="000E52E6"/>
    <w:rsid w:val="000F354A"/>
    <w:rsid w:val="000F6B91"/>
    <w:rsid w:val="000F7354"/>
    <w:rsid w:val="001051AF"/>
    <w:rsid w:val="00111EC6"/>
    <w:rsid w:val="001210C5"/>
    <w:rsid w:val="001231A5"/>
    <w:rsid w:val="001235B3"/>
    <w:rsid w:val="00125194"/>
    <w:rsid w:val="001259E8"/>
    <w:rsid w:val="00130AA1"/>
    <w:rsid w:val="00131433"/>
    <w:rsid w:val="0013661F"/>
    <w:rsid w:val="00142A17"/>
    <w:rsid w:val="00143CE7"/>
    <w:rsid w:val="00145865"/>
    <w:rsid w:val="00153881"/>
    <w:rsid w:val="00154FF5"/>
    <w:rsid w:val="001613DA"/>
    <w:rsid w:val="001643FC"/>
    <w:rsid w:val="001767C7"/>
    <w:rsid w:val="00177F2A"/>
    <w:rsid w:val="00184571"/>
    <w:rsid w:val="00185913"/>
    <w:rsid w:val="00194B59"/>
    <w:rsid w:val="001A1D60"/>
    <w:rsid w:val="001A56DA"/>
    <w:rsid w:val="001C7E12"/>
    <w:rsid w:val="002056F7"/>
    <w:rsid w:val="00206308"/>
    <w:rsid w:val="002108D1"/>
    <w:rsid w:val="0021166F"/>
    <w:rsid w:val="00212988"/>
    <w:rsid w:val="002209B9"/>
    <w:rsid w:val="00222D06"/>
    <w:rsid w:val="00236249"/>
    <w:rsid w:val="00242566"/>
    <w:rsid w:val="00242DDF"/>
    <w:rsid w:val="00243073"/>
    <w:rsid w:val="002457F4"/>
    <w:rsid w:val="002639C6"/>
    <w:rsid w:val="00264EA7"/>
    <w:rsid w:val="00267D24"/>
    <w:rsid w:val="00271761"/>
    <w:rsid w:val="002760D4"/>
    <w:rsid w:val="00276B58"/>
    <w:rsid w:val="00276E6B"/>
    <w:rsid w:val="002805CC"/>
    <w:rsid w:val="00282866"/>
    <w:rsid w:val="00285212"/>
    <w:rsid w:val="00291EB9"/>
    <w:rsid w:val="00296705"/>
    <w:rsid w:val="002A0135"/>
    <w:rsid w:val="002A2330"/>
    <w:rsid w:val="002B0804"/>
    <w:rsid w:val="002C6696"/>
    <w:rsid w:val="002D09F3"/>
    <w:rsid w:val="002D2DDE"/>
    <w:rsid w:val="002D3EE1"/>
    <w:rsid w:val="002D45D8"/>
    <w:rsid w:val="002D51B6"/>
    <w:rsid w:val="002E5AEC"/>
    <w:rsid w:val="00311F7E"/>
    <w:rsid w:val="003178E4"/>
    <w:rsid w:val="00320FC3"/>
    <w:rsid w:val="0032161B"/>
    <w:rsid w:val="00321CA3"/>
    <w:rsid w:val="00324132"/>
    <w:rsid w:val="0033097C"/>
    <w:rsid w:val="00333209"/>
    <w:rsid w:val="0036086A"/>
    <w:rsid w:val="0037202F"/>
    <w:rsid w:val="0037396B"/>
    <w:rsid w:val="0038063E"/>
    <w:rsid w:val="00380BE3"/>
    <w:rsid w:val="00390B2B"/>
    <w:rsid w:val="003B77AA"/>
    <w:rsid w:val="003C0F3F"/>
    <w:rsid w:val="003C3D9A"/>
    <w:rsid w:val="003D0DFE"/>
    <w:rsid w:val="003D3712"/>
    <w:rsid w:val="003E4EA2"/>
    <w:rsid w:val="003F4245"/>
    <w:rsid w:val="004022D4"/>
    <w:rsid w:val="00413DFD"/>
    <w:rsid w:val="00416735"/>
    <w:rsid w:val="004256F5"/>
    <w:rsid w:val="004270E6"/>
    <w:rsid w:val="004332AD"/>
    <w:rsid w:val="004353B9"/>
    <w:rsid w:val="00440E66"/>
    <w:rsid w:val="0044147E"/>
    <w:rsid w:val="00447251"/>
    <w:rsid w:val="0045233B"/>
    <w:rsid w:val="00463B6D"/>
    <w:rsid w:val="004827B8"/>
    <w:rsid w:val="00483F9E"/>
    <w:rsid w:val="004857A3"/>
    <w:rsid w:val="0049711C"/>
    <w:rsid w:val="004A6DC3"/>
    <w:rsid w:val="004A71E9"/>
    <w:rsid w:val="004B75EF"/>
    <w:rsid w:val="004C7A86"/>
    <w:rsid w:val="004D47AF"/>
    <w:rsid w:val="004D717B"/>
    <w:rsid w:val="004E016F"/>
    <w:rsid w:val="004E34DE"/>
    <w:rsid w:val="004F2ECE"/>
    <w:rsid w:val="004F5D64"/>
    <w:rsid w:val="005103E2"/>
    <w:rsid w:val="005134AC"/>
    <w:rsid w:val="00543BAF"/>
    <w:rsid w:val="00543C95"/>
    <w:rsid w:val="00547736"/>
    <w:rsid w:val="00560793"/>
    <w:rsid w:val="00562E02"/>
    <w:rsid w:val="005635E5"/>
    <w:rsid w:val="005655AF"/>
    <w:rsid w:val="005704A1"/>
    <w:rsid w:val="005752F8"/>
    <w:rsid w:val="00591039"/>
    <w:rsid w:val="005938E7"/>
    <w:rsid w:val="005A05D1"/>
    <w:rsid w:val="005A5572"/>
    <w:rsid w:val="005A5BB5"/>
    <w:rsid w:val="005B28EF"/>
    <w:rsid w:val="005B3A09"/>
    <w:rsid w:val="005C22B0"/>
    <w:rsid w:val="005C2F48"/>
    <w:rsid w:val="005D10CE"/>
    <w:rsid w:val="005D1674"/>
    <w:rsid w:val="005D1F20"/>
    <w:rsid w:val="005D535B"/>
    <w:rsid w:val="005E3F05"/>
    <w:rsid w:val="005E63BA"/>
    <w:rsid w:val="005E7CF0"/>
    <w:rsid w:val="005F350D"/>
    <w:rsid w:val="005F4E54"/>
    <w:rsid w:val="00611CAF"/>
    <w:rsid w:val="00611F10"/>
    <w:rsid w:val="00621F87"/>
    <w:rsid w:val="00622CB3"/>
    <w:rsid w:val="00632A10"/>
    <w:rsid w:val="006374C1"/>
    <w:rsid w:val="00641B83"/>
    <w:rsid w:val="0064618F"/>
    <w:rsid w:val="006477AD"/>
    <w:rsid w:val="00654A29"/>
    <w:rsid w:val="00663568"/>
    <w:rsid w:val="006677DF"/>
    <w:rsid w:val="00673EBE"/>
    <w:rsid w:val="006744CF"/>
    <w:rsid w:val="006829F7"/>
    <w:rsid w:val="006858E0"/>
    <w:rsid w:val="006B1A31"/>
    <w:rsid w:val="006B7197"/>
    <w:rsid w:val="006C29F3"/>
    <w:rsid w:val="006C4E93"/>
    <w:rsid w:val="006C62B5"/>
    <w:rsid w:val="006E0AD0"/>
    <w:rsid w:val="006E66FE"/>
    <w:rsid w:val="006F18C3"/>
    <w:rsid w:val="00707698"/>
    <w:rsid w:val="00714D48"/>
    <w:rsid w:val="00715E17"/>
    <w:rsid w:val="00715F3D"/>
    <w:rsid w:val="00716672"/>
    <w:rsid w:val="00727970"/>
    <w:rsid w:val="00732F3A"/>
    <w:rsid w:val="00735355"/>
    <w:rsid w:val="00743A46"/>
    <w:rsid w:val="0074743A"/>
    <w:rsid w:val="007518EC"/>
    <w:rsid w:val="007533B2"/>
    <w:rsid w:val="00760ACF"/>
    <w:rsid w:val="00765D37"/>
    <w:rsid w:val="007801F0"/>
    <w:rsid w:val="00786208"/>
    <w:rsid w:val="0079756D"/>
    <w:rsid w:val="007A39FE"/>
    <w:rsid w:val="007B1CA4"/>
    <w:rsid w:val="007E0937"/>
    <w:rsid w:val="007E4BE3"/>
    <w:rsid w:val="007F46B4"/>
    <w:rsid w:val="007F4FCC"/>
    <w:rsid w:val="008046E6"/>
    <w:rsid w:val="0081231E"/>
    <w:rsid w:val="0081277A"/>
    <w:rsid w:val="00812A1E"/>
    <w:rsid w:val="0081592A"/>
    <w:rsid w:val="008168C7"/>
    <w:rsid w:val="00824D5C"/>
    <w:rsid w:val="008316BB"/>
    <w:rsid w:val="00841292"/>
    <w:rsid w:val="00856A47"/>
    <w:rsid w:val="00875068"/>
    <w:rsid w:val="008754DA"/>
    <w:rsid w:val="008772DE"/>
    <w:rsid w:val="008904F9"/>
    <w:rsid w:val="00890F1A"/>
    <w:rsid w:val="008921A4"/>
    <w:rsid w:val="008930D8"/>
    <w:rsid w:val="00895EBD"/>
    <w:rsid w:val="008A0392"/>
    <w:rsid w:val="008A20B9"/>
    <w:rsid w:val="008A303D"/>
    <w:rsid w:val="008C127A"/>
    <w:rsid w:val="008C3CF1"/>
    <w:rsid w:val="008C4764"/>
    <w:rsid w:val="008C5F67"/>
    <w:rsid w:val="008D0DE9"/>
    <w:rsid w:val="008D1EDE"/>
    <w:rsid w:val="008D4086"/>
    <w:rsid w:val="008F02CF"/>
    <w:rsid w:val="008F5B48"/>
    <w:rsid w:val="00902541"/>
    <w:rsid w:val="00906B0B"/>
    <w:rsid w:val="009125F9"/>
    <w:rsid w:val="00920269"/>
    <w:rsid w:val="0092173D"/>
    <w:rsid w:val="00921925"/>
    <w:rsid w:val="009244CE"/>
    <w:rsid w:val="009244FB"/>
    <w:rsid w:val="00956154"/>
    <w:rsid w:val="00956267"/>
    <w:rsid w:val="00964920"/>
    <w:rsid w:val="00975B13"/>
    <w:rsid w:val="00985AA3"/>
    <w:rsid w:val="009865D4"/>
    <w:rsid w:val="00987901"/>
    <w:rsid w:val="00990F37"/>
    <w:rsid w:val="0099380B"/>
    <w:rsid w:val="0099569A"/>
    <w:rsid w:val="009A40F1"/>
    <w:rsid w:val="009A79B2"/>
    <w:rsid w:val="009C1C03"/>
    <w:rsid w:val="009C52CF"/>
    <w:rsid w:val="009C55E0"/>
    <w:rsid w:val="009C571B"/>
    <w:rsid w:val="009C6F83"/>
    <w:rsid w:val="009D0020"/>
    <w:rsid w:val="009D04E7"/>
    <w:rsid w:val="009E02B7"/>
    <w:rsid w:val="009E1666"/>
    <w:rsid w:val="009E23AA"/>
    <w:rsid w:val="009E3465"/>
    <w:rsid w:val="009E3988"/>
    <w:rsid w:val="009E67D1"/>
    <w:rsid w:val="009F744B"/>
    <w:rsid w:val="00A02E7B"/>
    <w:rsid w:val="00A050B6"/>
    <w:rsid w:val="00A07835"/>
    <w:rsid w:val="00A1298F"/>
    <w:rsid w:val="00A14CBB"/>
    <w:rsid w:val="00A1502C"/>
    <w:rsid w:val="00A15F3C"/>
    <w:rsid w:val="00A1605F"/>
    <w:rsid w:val="00A27484"/>
    <w:rsid w:val="00A27F1D"/>
    <w:rsid w:val="00A36129"/>
    <w:rsid w:val="00A36512"/>
    <w:rsid w:val="00A40441"/>
    <w:rsid w:val="00A41AEC"/>
    <w:rsid w:val="00A43EA5"/>
    <w:rsid w:val="00A47899"/>
    <w:rsid w:val="00A50488"/>
    <w:rsid w:val="00A735BE"/>
    <w:rsid w:val="00A74CE5"/>
    <w:rsid w:val="00A74E4F"/>
    <w:rsid w:val="00A80BA6"/>
    <w:rsid w:val="00A810FD"/>
    <w:rsid w:val="00A8233F"/>
    <w:rsid w:val="00A93355"/>
    <w:rsid w:val="00AA2E36"/>
    <w:rsid w:val="00AB3676"/>
    <w:rsid w:val="00AB3AB8"/>
    <w:rsid w:val="00AB5FA6"/>
    <w:rsid w:val="00AB779B"/>
    <w:rsid w:val="00AB7A50"/>
    <w:rsid w:val="00AC0524"/>
    <w:rsid w:val="00AC591E"/>
    <w:rsid w:val="00AD00E9"/>
    <w:rsid w:val="00AD6846"/>
    <w:rsid w:val="00AE19C8"/>
    <w:rsid w:val="00AE7450"/>
    <w:rsid w:val="00AF0A31"/>
    <w:rsid w:val="00B01C59"/>
    <w:rsid w:val="00B02964"/>
    <w:rsid w:val="00B256F0"/>
    <w:rsid w:val="00B27F37"/>
    <w:rsid w:val="00B31EF1"/>
    <w:rsid w:val="00B32342"/>
    <w:rsid w:val="00B375E4"/>
    <w:rsid w:val="00B43191"/>
    <w:rsid w:val="00B47925"/>
    <w:rsid w:val="00B55165"/>
    <w:rsid w:val="00B557F9"/>
    <w:rsid w:val="00B55B4E"/>
    <w:rsid w:val="00B55EE6"/>
    <w:rsid w:val="00B55F31"/>
    <w:rsid w:val="00B60F67"/>
    <w:rsid w:val="00B61FBD"/>
    <w:rsid w:val="00B63E7F"/>
    <w:rsid w:val="00B66ECA"/>
    <w:rsid w:val="00B7025C"/>
    <w:rsid w:val="00B72439"/>
    <w:rsid w:val="00B7542B"/>
    <w:rsid w:val="00B755FD"/>
    <w:rsid w:val="00B83919"/>
    <w:rsid w:val="00BA231B"/>
    <w:rsid w:val="00BA435E"/>
    <w:rsid w:val="00BA6F27"/>
    <w:rsid w:val="00BB1842"/>
    <w:rsid w:val="00BB2D67"/>
    <w:rsid w:val="00BB2E76"/>
    <w:rsid w:val="00BB4E03"/>
    <w:rsid w:val="00BB7C29"/>
    <w:rsid w:val="00BD4704"/>
    <w:rsid w:val="00BE2315"/>
    <w:rsid w:val="00BE35EF"/>
    <w:rsid w:val="00BE7087"/>
    <w:rsid w:val="00BF1124"/>
    <w:rsid w:val="00BF24A0"/>
    <w:rsid w:val="00BF4C47"/>
    <w:rsid w:val="00BF721E"/>
    <w:rsid w:val="00C0225A"/>
    <w:rsid w:val="00C045E8"/>
    <w:rsid w:val="00C04A65"/>
    <w:rsid w:val="00C0564E"/>
    <w:rsid w:val="00C061FA"/>
    <w:rsid w:val="00C06719"/>
    <w:rsid w:val="00C06739"/>
    <w:rsid w:val="00C076DA"/>
    <w:rsid w:val="00C11777"/>
    <w:rsid w:val="00C11E4C"/>
    <w:rsid w:val="00C15457"/>
    <w:rsid w:val="00C30117"/>
    <w:rsid w:val="00C31857"/>
    <w:rsid w:val="00C35FE0"/>
    <w:rsid w:val="00C438DC"/>
    <w:rsid w:val="00C555FC"/>
    <w:rsid w:val="00C617DB"/>
    <w:rsid w:val="00C8332C"/>
    <w:rsid w:val="00C95A31"/>
    <w:rsid w:val="00CB4400"/>
    <w:rsid w:val="00CC6F1D"/>
    <w:rsid w:val="00CD06AF"/>
    <w:rsid w:val="00CD3599"/>
    <w:rsid w:val="00CE0434"/>
    <w:rsid w:val="00CF0056"/>
    <w:rsid w:val="00CF36AD"/>
    <w:rsid w:val="00CF4848"/>
    <w:rsid w:val="00CF4AB2"/>
    <w:rsid w:val="00CF5B3A"/>
    <w:rsid w:val="00D059E4"/>
    <w:rsid w:val="00D05B15"/>
    <w:rsid w:val="00D11D04"/>
    <w:rsid w:val="00D12227"/>
    <w:rsid w:val="00D17485"/>
    <w:rsid w:val="00D23D1C"/>
    <w:rsid w:val="00D25C0F"/>
    <w:rsid w:val="00D432D7"/>
    <w:rsid w:val="00D45AA4"/>
    <w:rsid w:val="00D53C92"/>
    <w:rsid w:val="00D54EB4"/>
    <w:rsid w:val="00D6273B"/>
    <w:rsid w:val="00D71FD2"/>
    <w:rsid w:val="00D7272F"/>
    <w:rsid w:val="00D92AF9"/>
    <w:rsid w:val="00D93130"/>
    <w:rsid w:val="00DA16B4"/>
    <w:rsid w:val="00DA52CF"/>
    <w:rsid w:val="00DA66C0"/>
    <w:rsid w:val="00DB3702"/>
    <w:rsid w:val="00DB5F4B"/>
    <w:rsid w:val="00DD3D5F"/>
    <w:rsid w:val="00DD5254"/>
    <w:rsid w:val="00DE0619"/>
    <w:rsid w:val="00DE1536"/>
    <w:rsid w:val="00DE69BB"/>
    <w:rsid w:val="00DF2AF6"/>
    <w:rsid w:val="00E025AF"/>
    <w:rsid w:val="00E04A8F"/>
    <w:rsid w:val="00E1313F"/>
    <w:rsid w:val="00E232AA"/>
    <w:rsid w:val="00E31563"/>
    <w:rsid w:val="00E3255E"/>
    <w:rsid w:val="00E3428E"/>
    <w:rsid w:val="00E528ED"/>
    <w:rsid w:val="00E57753"/>
    <w:rsid w:val="00E60AD2"/>
    <w:rsid w:val="00E67684"/>
    <w:rsid w:val="00E7272F"/>
    <w:rsid w:val="00E81843"/>
    <w:rsid w:val="00E918B0"/>
    <w:rsid w:val="00E9457D"/>
    <w:rsid w:val="00EA2882"/>
    <w:rsid w:val="00EB0584"/>
    <w:rsid w:val="00EB1095"/>
    <w:rsid w:val="00EB52F6"/>
    <w:rsid w:val="00EB62D8"/>
    <w:rsid w:val="00EB7A0E"/>
    <w:rsid w:val="00EC1C4C"/>
    <w:rsid w:val="00EC4A65"/>
    <w:rsid w:val="00EC510E"/>
    <w:rsid w:val="00ED3A34"/>
    <w:rsid w:val="00EE72DE"/>
    <w:rsid w:val="00F06DBB"/>
    <w:rsid w:val="00F07234"/>
    <w:rsid w:val="00F11984"/>
    <w:rsid w:val="00F2103D"/>
    <w:rsid w:val="00F35AD9"/>
    <w:rsid w:val="00F45864"/>
    <w:rsid w:val="00F53850"/>
    <w:rsid w:val="00F665D3"/>
    <w:rsid w:val="00F81AD5"/>
    <w:rsid w:val="00F9324E"/>
    <w:rsid w:val="00FA2ECF"/>
    <w:rsid w:val="00FA433A"/>
    <w:rsid w:val="00FA6C5A"/>
    <w:rsid w:val="00FB294C"/>
    <w:rsid w:val="00FC112D"/>
    <w:rsid w:val="00FC3F68"/>
    <w:rsid w:val="00FC473A"/>
    <w:rsid w:val="00FC74CD"/>
    <w:rsid w:val="00FD0059"/>
    <w:rsid w:val="00FD30D4"/>
    <w:rsid w:val="00FD5D5E"/>
    <w:rsid w:val="00FE19E0"/>
    <w:rsid w:val="00FE27C8"/>
    <w:rsid w:val="00FE2835"/>
    <w:rsid w:val="00FE3468"/>
    <w:rsid w:val="00FE6F47"/>
    <w:rsid w:val="00FF0BB9"/>
    <w:rsid w:val="00FF6B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D4F0E9"/>
  <w15:chartTrackingRefBased/>
  <w15:docId w15:val="{80E332DE-43A4-4097-B375-28830EB69B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A6F27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A6F2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17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1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53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7</Words>
  <Characters>1471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lvia Slaterus</dc:creator>
  <cp:keywords/>
  <dc:description/>
  <cp:lastModifiedBy>Slaterus, Sylvia</cp:lastModifiedBy>
  <cp:revision>2</cp:revision>
  <dcterms:created xsi:type="dcterms:W3CDTF">2019-01-24T12:30:00Z</dcterms:created>
  <dcterms:modified xsi:type="dcterms:W3CDTF">2019-01-24T12:30:00Z</dcterms:modified>
</cp:coreProperties>
</file>